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CFEE" w14:textId="28A5BE6F" w:rsidR="000324CF" w:rsidRPr="005D571A" w:rsidRDefault="000324CF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 w:rsidRPr="005D571A">
        <w:rPr>
          <w:rFonts w:ascii="Nunito Sans" w:hAnsi="Nunito Sans" w:cs="Nunito Sans"/>
          <w:sz w:val="28"/>
          <w:szCs w:val="28"/>
          <w:lang w:val="pl-PL"/>
        </w:rPr>
        <w:t>Dzie</w:t>
      </w:r>
      <w:r w:rsidR="00B93306" w:rsidRPr="005D571A">
        <w:rPr>
          <w:rFonts w:ascii="Nunito Sans" w:hAnsi="Nunito Sans" w:cs="Nunito Sans"/>
          <w:sz w:val="28"/>
          <w:szCs w:val="28"/>
          <w:lang w:val="pl-PL"/>
        </w:rPr>
        <w:t>ń</w:t>
      </w:r>
      <w:r w:rsidR="000878F2">
        <w:rPr>
          <w:rFonts w:ascii="Nunito Sans" w:hAnsi="Nunito Sans" w:cs="Nunito Sans"/>
          <w:sz w:val="28"/>
          <w:szCs w:val="28"/>
          <w:lang w:val="pl-PL"/>
        </w:rPr>
        <w:t xml:space="preserve"> </w:t>
      </w:r>
      <w:r w:rsidR="0030550B" w:rsidRPr="005D571A">
        <w:rPr>
          <w:rFonts w:ascii="Nunito Sans" w:hAnsi="Nunito Sans" w:cs="Nunito Sans"/>
          <w:sz w:val="28"/>
          <w:szCs w:val="28"/>
          <w:lang w:val="pl-PL"/>
        </w:rPr>
        <w:t>dobry/dobry wieczór</w:t>
      </w:r>
    </w:p>
    <w:p w14:paraId="0DDC8FF5" w14:textId="0AE8628F" w:rsidR="0030550B" w:rsidRDefault="00530E13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 w:rsidRPr="00907652">
        <w:rPr>
          <w:rFonts w:ascii="Nunito Sans" w:hAnsi="Nunito Sans" w:cs="Nunito Sans"/>
          <w:sz w:val="28"/>
          <w:szCs w:val="28"/>
          <w:lang w:val="pl-PL"/>
        </w:rPr>
        <w:t xml:space="preserve">Jestem </w:t>
      </w:r>
      <w:r w:rsidR="00907652" w:rsidRPr="00907652">
        <w:rPr>
          <w:rFonts w:ascii="Nunito Sans" w:hAnsi="Nunito Sans" w:cs="Nunito Sans"/>
          <w:sz w:val="28"/>
          <w:szCs w:val="28"/>
          <w:lang w:val="pl-PL"/>
        </w:rPr>
        <w:t>tutaj aby p</w:t>
      </w:r>
      <w:r w:rsidR="00907652">
        <w:rPr>
          <w:rFonts w:ascii="Nunito Sans" w:hAnsi="Nunito Sans" w:cs="Nunito Sans"/>
          <w:sz w:val="28"/>
          <w:szCs w:val="28"/>
          <w:lang w:val="pl-PL"/>
        </w:rPr>
        <w:t xml:space="preserve">odzielić </w:t>
      </w:r>
      <w:r w:rsidR="00614605">
        <w:rPr>
          <w:rFonts w:ascii="Nunito Sans" w:hAnsi="Nunito Sans" w:cs="Nunito Sans"/>
          <w:sz w:val="28"/>
          <w:szCs w:val="28"/>
          <w:lang w:val="pl-PL"/>
        </w:rPr>
        <w:t>si</w:t>
      </w:r>
      <w:r w:rsidR="000B5AF7">
        <w:rPr>
          <w:rFonts w:ascii="Nunito Sans" w:hAnsi="Nunito Sans" w:cs="Nunito Sans"/>
          <w:sz w:val="28"/>
          <w:szCs w:val="28"/>
          <w:lang w:val="pl-PL"/>
        </w:rPr>
        <w:t>ę pracą</w:t>
      </w:r>
      <w:r w:rsidR="00FD2857">
        <w:rPr>
          <w:rFonts w:ascii="Nunito Sans" w:hAnsi="Nunito Sans" w:cs="Nunito Sans"/>
          <w:sz w:val="28"/>
          <w:szCs w:val="28"/>
          <w:lang w:val="pl-PL"/>
        </w:rPr>
        <w:t xml:space="preserve"> </w:t>
      </w:r>
      <w:r w:rsidR="00543EBE">
        <w:rPr>
          <w:rFonts w:ascii="Nunito Sans" w:hAnsi="Nunito Sans" w:cs="Nunito Sans"/>
          <w:sz w:val="28"/>
          <w:szCs w:val="28"/>
          <w:lang w:val="pl-PL"/>
        </w:rPr>
        <w:t>Stella Maris, znanej też jako</w:t>
      </w:r>
      <w:r w:rsidR="000B5AF7">
        <w:rPr>
          <w:rFonts w:ascii="Nunito Sans" w:hAnsi="Nunito Sans" w:cs="Nunito Sans"/>
          <w:sz w:val="28"/>
          <w:szCs w:val="28"/>
          <w:lang w:val="pl-PL"/>
        </w:rPr>
        <w:t xml:space="preserve"> </w:t>
      </w:r>
      <w:r w:rsidR="00650DCA">
        <w:rPr>
          <w:rFonts w:ascii="Nunito Sans" w:hAnsi="Nunito Sans" w:cs="Nunito Sans"/>
          <w:sz w:val="28"/>
          <w:szCs w:val="28"/>
          <w:lang w:val="pl-PL"/>
        </w:rPr>
        <w:t>Apostolstwo Ludzi Morza</w:t>
      </w:r>
      <w:r w:rsidR="004D0CAC">
        <w:rPr>
          <w:rFonts w:ascii="Nunito Sans" w:hAnsi="Nunito Sans" w:cs="Nunito Sans"/>
          <w:sz w:val="28"/>
          <w:szCs w:val="28"/>
          <w:lang w:val="pl-PL"/>
        </w:rPr>
        <w:t xml:space="preserve">, która jest organizacją charytatywną </w:t>
      </w:r>
      <w:r w:rsidR="006414D4">
        <w:rPr>
          <w:rFonts w:ascii="Nunito Sans" w:hAnsi="Nunito Sans" w:cs="Nunito Sans"/>
          <w:sz w:val="28"/>
          <w:szCs w:val="28"/>
          <w:lang w:val="pl-PL"/>
        </w:rPr>
        <w:t>Kościoła</w:t>
      </w:r>
      <w:r w:rsidR="00114F54">
        <w:rPr>
          <w:rFonts w:ascii="Nunito Sans" w:hAnsi="Nunito Sans" w:cs="Nunito Sans"/>
          <w:sz w:val="28"/>
          <w:szCs w:val="28"/>
          <w:lang w:val="pl-PL"/>
        </w:rPr>
        <w:t xml:space="preserve"> katolickiego. </w:t>
      </w:r>
    </w:p>
    <w:p w14:paraId="6B8563D8" w14:textId="59B79C66" w:rsidR="00A05CA8" w:rsidRDefault="00A05CA8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>Marynarze są</w:t>
      </w:r>
      <w:r w:rsidR="0089306A">
        <w:rPr>
          <w:rFonts w:ascii="Nunito Sans" w:hAnsi="Nunito Sans" w:cs="Nunito Sans"/>
          <w:sz w:val="28"/>
          <w:szCs w:val="28"/>
          <w:lang w:val="pl-PL"/>
        </w:rPr>
        <w:t xml:space="preserve"> niezmier</w:t>
      </w:r>
      <w:r w:rsidR="002B5D49">
        <w:rPr>
          <w:rFonts w:ascii="Nunito Sans" w:hAnsi="Nunito Sans" w:cs="Nunito Sans"/>
          <w:sz w:val="28"/>
          <w:szCs w:val="28"/>
          <w:lang w:val="pl-PL"/>
        </w:rPr>
        <w:t>nie</w:t>
      </w:r>
      <w:r w:rsidR="00F27987">
        <w:rPr>
          <w:rFonts w:ascii="Nunito Sans" w:hAnsi="Nunito Sans" w:cs="Nunito Sans"/>
          <w:sz w:val="28"/>
          <w:szCs w:val="28"/>
          <w:lang w:val="pl-PL"/>
        </w:rPr>
        <w:t xml:space="preserve"> ważni dla naszego kraju</w:t>
      </w:r>
      <w:r w:rsidR="00065869">
        <w:rPr>
          <w:rFonts w:ascii="Nunito Sans" w:hAnsi="Nunito Sans" w:cs="Nunito Sans"/>
          <w:sz w:val="28"/>
          <w:szCs w:val="28"/>
          <w:lang w:val="pl-PL"/>
        </w:rPr>
        <w:t xml:space="preserve">. 90% </w:t>
      </w:r>
      <w:r w:rsidR="00221A6D">
        <w:rPr>
          <w:rFonts w:ascii="Nunito Sans" w:hAnsi="Nunito Sans" w:cs="Nunito Sans"/>
          <w:sz w:val="28"/>
          <w:szCs w:val="28"/>
          <w:lang w:val="pl-PL"/>
        </w:rPr>
        <w:t xml:space="preserve">wszystkich dóbr </w:t>
      </w:r>
      <w:r w:rsidR="00314D98">
        <w:rPr>
          <w:rFonts w:ascii="Nunito Sans" w:hAnsi="Nunito Sans" w:cs="Nunito Sans"/>
          <w:sz w:val="28"/>
          <w:szCs w:val="28"/>
          <w:lang w:val="pl-PL"/>
        </w:rPr>
        <w:t xml:space="preserve">dociera tutaj </w:t>
      </w:r>
      <w:r w:rsidR="00057527">
        <w:rPr>
          <w:rFonts w:ascii="Nunito Sans" w:hAnsi="Nunito Sans" w:cs="Nunito Sans"/>
          <w:sz w:val="28"/>
          <w:szCs w:val="28"/>
          <w:lang w:val="pl-PL"/>
        </w:rPr>
        <w:t>drogą morską na statkach.</w:t>
      </w:r>
      <w:r w:rsidR="00D23C7C">
        <w:rPr>
          <w:rFonts w:ascii="Nunito Sans" w:hAnsi="Nunito Sans" w:cs="Nunito Sans"/>
          <w:sz w:val="28"/>
          <w:szCs w:val="28"/>
          <w:lang w:val="pl-PL"/>
        </w:rPr>
        <w:t xml:space="preserve"> </w:t>
      </w:r>
      <w:r w:rsidR="00C842CE">
        <w:rPr>
          <w:rFonts w:ascii="Nunito Sans" w:hAnsi="Nunito Sans" w:cs="Nunito Sans"/>
          <w:sz w:val="28"/>
          <w:szCs w:val="28"/>
          <w:lang w:val="pl-PL"/>
        </w:rPr>
        <w:t>T</w:t>
      </w:r>
      <w:r w:rsidR="008E59A3">
        <w:rPr>
          <w:rFonts w:ascii="Nunito Sans" w:hAnsi="Nunito Sans" w:cs="Nunito Sans"/>
          <w:sz w:val="28"/>
          <w:szCs w:val="28"/>
          <w:lang w:val="pl-PL"/>
        </w:rPr>
        <w:t>ak</w:t>
      </w:r>
      <w:r w:rsidR="00C842CE">
        <w:rPr>
          <w:rFonts w:ascii="Nunito Sans" w:hAnsi="Nunito Sans" w:cs="Nunito Sans"/>
          <w:sz w:val="28"/>
          <w:szCs w:val="28"/>
          <w:lang w:val="pl-PL"/>
        </w:rPr>
        <w:t xml:space="preserve"> jest </w:t>
      </w:r>
      <w:r w:rsidR="00B31469">
        <w:rPr>
          <w:rFonts w:ascii="Nunito Sans" w:hAnsi="Nunito Sans" w:cs="Nunito Sans"/>
          <w:sz w:val="28"/>
          <w:szCs w:val="28"/>
          <w:lang w:val="pl-PL"/>
        </w:rPr>
        <w:t>z większością</w:t>
      </w:r>
      <w:r w:rsidR="00C842CE">
        <w:rPr>
          <w:rFonts w:ascii="Nunito Sans" w:hAnsi="Nunito Sans" w:cs="Nunito Sans"/>
          <w:sz w:val="28"/>
          <w:szCs w:val="28"/>
          <w:lang w:val="pl-PL"/>
        </w:rPr>
        <w:t xml:space="preserve"> naszego jedzenia</w:t>
      </w:r>
      <w:r w:rsidR="00B31469">
        <w:rPr>
          <w:rFonts w:ascii="Nunito Sans" w:hAnsi="Nunito Sans" w:cs="Nunito Sans"/>
          <w:sz w:val="28"/>
          <w:szCs w:val="28"/>
          <w:lang w:val="pl-PL"/>
        </w:rPr>
        <w:t>, wyposa</w:t>
      </w:r>
      <w:r w:rsidR="007C6B50">
        <w:rPr>
          <w:rFonts w:ascii="Nunito Sans" w:hAnsi="Nunito Sans" w:cs="Nunito Sans"/>
          <w:sz w:val="28"/>
          <w:szCs w:val="28"/>
          <w:lang w:val="pl-PL"/>
        </w:rPr>
        <w:t>żeniem szpitali, nasze telefony, samochody</w:t>
      </w:r>
      <w:r w:rsidR="00215AF7">
        <w:rPr>
          <w:rFonts w:ascii="Nunito Sans" w:hAnsi="Nunito Sans" w:cs="Nunito Sans"/>
          <w:sz w:val="28"/>
          <w:szCs w:val="28"/>
          <w:lang w:val="pl-PL"/>
        </w:rPr>
        <w:t>, paliwo, niemal wszystko.</w:t>
      </w:r>
    </w:p>
    <w:p w14:paraId="6DA38573" w14:textId="59C852E9" w:rsidR="00215AF7" w:rsidRPr="006567ED" w:rsidRDefault="00215AF7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 w:rsidRPr="006567ED">
        <w:rPr>
          <w:rFonts w:ascii="Nunito Sans" w:hAnsi="Nunito Sans" w:cs="Nunito Sans"/>
          <w:sz w:val="28"/>
          <w:szCs w:val="28"/>
          <w:lang w:val="pl-PL"/>
        </w:rPr>
        <w:t>Marynarze pracuj</w:t>
      </w:r>
      <w:r w:rsidR="007B14FA">
        <w:rPr>
          <w:rFonts w:ascii="Nunito Sans" w:hAnsi="Nunito Sans" w:cs="Nunito Sans"/>
          <w:sz w:val="28"/>
          <w:szCs w:val="28"/>
          <w:lang w:val="pl-PL"/>
        </w:rPr>
        <w:t xml:space="preserve">ą </w:t>
      </w:r>
      <w:r w:rsidR="002B5D49" w:rsidRPr="006567ED">
        <w:rPr>
          <w:rFonts w:ascii="Nunito Sans" w:hAnsi="Nunito Sans" w:cs="Nunito Sans"/>
          <w:sz w:val="28"/>
          <w:szCs w:val="28"/>
          <w:lang w:val="pl-PL"/>
        </w:rPr>
        <w:t xml:space="preserve">na długich </w:t>
      </w:r>
      <w:r w:rsidR="006567ED" w:rsidRPr="006567ED">
        <w:rPr>
          <w:rFonts w:ascii="Nunito Sans" w:hAnsi="Nunito Sans" w:cs="Nunito Sans"/>
          <w:sz w:val="28"/>
          <w:szCs w:val="28"/>
          <w:lang w:val="pl-PL"/>
        </w:rPr>
        <w:t>z</w:t>
      </w:r>
      <w:r w:rsidR="006567ED">
        <w:rPr>
          <w:rFonts w:ascii="Nunito Sans" w:hAnsi="Nunito Sans" w:cs="Nunito Sans"/>
          <w:sz w:val="28"/>
          <w:szCs w:val="28"/>
          <w:lang w:val="pl-PL"/>
        </w:rPr>
        <w:t>mianach, siedem dni w tygodniu</w:t>
      </w:r>
      <w:r w:rsidR="00193A02">
        <w:rPr>
          <w:rFonts w:ascii="Nunito Sans" w:hAnsi="Nunito Sans" w:cs="Nunito Sans"/>
          <w:sz w:val="28"/>
          <w:szCs w:val="28"/>
          <w:lang w:val="pl-PL"/>
        </w:rPr>
        <w:t xml:space="preserve">, często </w:t>
      </w:r>
      <w:r w:rsidR="001D19D8">
        <w:rPr>
          <w:rFonts w:ascii="Nunito Sans" w:hAnsi="Nunito Sans" w:cs="Nunito Sans"/>
          <w:sz w:val="28"/>
          <w:szCs w:val="28"/>
          <w:lang w:val="pl-PL"/>
        </w:rPr>
        <w:t xml:space="preserve">na dziewięcio-miesięcznych kontraktach. </w:t>
      </w:r>
      <w:r w:rsidR="00905F1F">
        <w:rPr>
          <w:rFonts w:ascii="Nunito Sans" w:hAnsi="Nunito Sans" w:cs="Nunito Sans"/>
          <w:sz w:val="28"/>
          <w:szCs w:val="28"/>
          <w:lang w:val="pl-PL"/>
        </w:rPr>
        <w:t xml:space="preserve">W czasie pandemii wielu z nich </w:t>
      </w:r>
      <w:r w:rsidR="00AA1857">
        <w:rPr>
          <w:rFonts w:ascii="Nunito Sans" w:hAnsi="Nunito Sans" w:cs="Nunito Sans"/>
          <w:sz w:val="28"/>
          <w:szCs w:val="28"/>
          <w:lang w:val="pl-PL"/>
        </w:rPr>
        <w:t>nie by</w:t>
      </w:r>
      <w:r w:rsidR="006F1187">
        <w:rPr>
          <w:rFonts w:ascii="Nunito Sans" w:hAnsi="Nunito Sans" w:cs="Nunito Sans"/>
          <w:sz w:val="28"/>
          <w:szCs w:val="28"/>
          <w:lang w:val="pl-PL"/>
        </w:rPr>
        <w:t>ł</w:t>
      </w:r>
      <w:r w:rsidR="00AA1857">
        <w:rPr>
          <w:rFonts w:ascii="Nunito Sans" w:hAnsi="Nunito Sans" w:cs="Nunito Sans"/>
          <w:sz w:val="28"/>
          <w:szCs w:val="28"/>
          <w:lang w:val="pl-PL"/>
        </w:rPr>
        <w:t xml:space="preserve">o w domu ponad rok. </w:t>
      </w:r>
      <w:r w:rsidR="00CF616E">
        <w:rPr>
          <w:rFonts w:ascii="Nunito Sans" w:hAnsi="Nunito Sans" w:cs="Nunito Sans"/>
          <w:sz w:val="28"/>
          <w:szCs w:val="28"/>
          <w:lang w:val="pl-PL"/>
        </w:rPr>
        <w:t xml:space="preserve">Pozostają z dala od rodzin i </w:t>
      </w:r>
      <w:r w:rsidR="00780105">
        <w:rPr>
          <w:rFonts w:ascii="Nunito Sans" w:hAnsi="Nunito Sans" w:cs="Nunito Sans"/>
          <w:sz w:val="28"/>
          <w:szCs w:val="28"/>
          <w:lang w:val="pl-PL"/>
        </w:rPr>
        <w:t xml:space="preserve">bliskich. </w:t>
      </w:r>
      <w:r w:rsidR="00554105">
        <w:rPr>
          <w:rFonts w:ascii="Nunito Sans" w:hAnsi="Nunito Sans" w:cs="Nunito Sans"/>
          <w:sz w:val="28"/>
          <w:szCs w:val="28"/>
          <w:lang w:val="pl-PL"/>
        </w:rPr>
        <w:t xml:space="preserve">Zawsze w morzu lub będąc </w:t>
      </w:r>
      <w:r w:rsidR="00D5194C">
        <w:rPr>
          <w:rFonts w:ascii="Nunito Sans" w:hAnsi="Nunito Sans" w:cs="Nunito Sans"/>
          <w:sz w:val="28"/>
          <w:szCs w:val="28"/>
          <w:lang w:val="pl-PL"/>
        </w:rPr>
        <w:t xml:space="preserve">przybyszem w obcym kraju. </w:t>
      </w:r>
    </w:p>
    <w:p w14:paraId="695C90C9" w14:textId="2D222109" w:rsidR="00C7725C" w:rsidRDefault="00B85052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 xml:space="preserve">Co </w:t>
      </w:r>
      <w:r w:rsidR="00467CDC" w:rsidRPr="00467CDC">
        <w:rPr>
          <w:rFonts w:ascii="Nunito Sans" w:hAnsi="Nunito Sans" w:cs="Nunito Sans"/>
          <w:sz w:val="28"/>
          <w:szCs w:val="28"/>
          <w:lang w:val="pl-PL"/>
        </w:rPr>
        <w:t>się dzieje kiedy r</w:t>
      </w:r>
      <w:r w:rsidR="00467CDC">
        <w:rPr>
          <w:rFonts w:ascii="Nunito Sans" w:hAnsi="Nunito Sans" w:cs="Nunito Sans"/>
          <w:sz w:val="28"/>
          <w:szCs w:val="28"/>
          <w:lang w:val="pl-PL"/>
        </w:rPr>
        <w:t xml:space="preserve">zeczy idą </w:t>
      </w:r>
      <w:r w:rsidR="00CD4AC8">
        <w:rPr>
          <w:rFonts w:ascii="Nunito Sans" w:hAnsi="Nunito Sans" w:cs="Nunito Sans"/>
          <w:sz w:val="28"/>
          <w:szCs w:val="28"/>
          <w:lang w:val="pl-PL"/>
        </w:rPr>
        <w:t>źle</w:t>
      </w:r>
      <w:r w:rsidR="001B29EA">
        <w:rPr>
          <w:rFonts w:ascii="Nunito Sans" w:hAnsi="Nunito Sans" w:cs="Nunito Sans"/>
          <w:sz w:val="28"/>
          <w:szCs w:val="28"/>
          <w:lang w:val="pl-PL"/>
        </w:rPr>
        <w:t>, kiedy są</w:t>
      </w:r>
      <w:r w:rsidR="00B93FEE">
        <w:rPr>
          <w:rFonts w:ascii="Nunito Sans" w:hAnsi="Nunito Sans" w:cs="Nunito Sans"/>
          <w:sz w:val="28"/>
          <w:szCs w:val="28"/>
          <w:lang w:val="pl-PL"/>
        </w:rPr>
        <w:t xml:space="preserve"> wykorzystywani lub źle traktowani</w:t>
      </w:r>
      <w:r w:rsidR="007D08DC">
        <w:rPr>
          <w:rFonts w:ascii="Nunito Sans" w:hAnsi="Nunito Sans" w:cs="Nunito Sans"/>
          <w:sz w:val="28"/>
          <w:szCs w:val="28"/>
          <w:lang w:val="pl-PL"/>
        </w:rPr>
        <w:t xml:space="preserve">, kiedy są porzucani przez armatorów </w:t>
      </w:r>
      <w:r w:rsidR="00006D69">
        <w:rPr>
          <w:rFonts w:ascii="Nunito Sans" w:hAnsi="Nunito Sans" w:cs="Nunito Sans"/>
          <w:sz w:val="28"/>
          <w:szCs w:val="28"/>
          <w:lang w:val="pl-PL"/>
        </w:rPr>
        <w:t xml:space="preserve">bez </w:t>
      </w:r>
      <w:r w:rsidR="00D234BD">
        <w:rPr>
          <w:rFonts w:ascii="Nunito Sans" w:hAnsi="Nunito Sans" w:cs="Nunito Sans"/>
          <w:sz w:val="28"/>
          <w:szCs w:val="28"/>
          <w:lang w:val="pl-PL"/>
        </w:rPr>
        <w:t xml:space="preserve">zapłaty za </w:t>
      </w:r>
      <w:r w:rsidR="00C7725C">
        <w:rPr>
          <w:rFonts w:ascii="Nunito Sans" w:hAnsi="Nunito Sans" w:cs="Nunito Sans"/>
          <w:sz w:val="28"/>
          <w:szCs w:val="28"/>
          <w:lang w:val="pl-PL"/>
        </w:rPr>
        <w:t>pracę?</w:t>
      </w:r>
    </w:p>
    <w:p w14:paraId="72FDD97F" w14:textId="491319E3" w:rsidR="00C6033F" w:rsidRPr="00467CDC" w:rsidRDefault="00C6033F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 xml:space="preserve">Doświadczył tego </w:t>
      </w:r>
      <w:r w:rsidR="00A3331C">
        <w:rPr>
          <w:rFonts w:ascii="Nunito Sans" w:hAnsi="Nunito Sans" w:cs="Nunito Sans"/>
          <w:sz w:val="28"/>
          <w:szCs w:val="28"/>
          <w:lang w:val="pl-PL"/>
        </w:rPr>
        <w:t>Jimaster, 22-letni marynarz</w:t>
      </w:r>
      <w:r w:rsidR="00725AEE">
        <w:rPr>
          <w:rFonts w:ascii="Nunito Sans" w:hAnsi="Nunito Sans" w:cs="Nunito Sans"/>
          <w:sz w:val="28"/>
          <w:szCs w:val="28"/>
          <w:lang w:val="pl-PL"/>
        </w:rPr>
        <w:t xml:space="preserve">, który utknął w Urugwaju podczas </w:t>
      </w:r>
      <w:r w:rsidR="00251E04">
        <w:rPr>
          <w:rFonts w:ascii="Nunito Sans" w:hAnsi="Nunito Sans" w:cs="Nunito Sans"/>
          <w:sz w:val="28"/>
          <w:szCs w:val="28"/>
          <w:lang w:val="pl-PL"/>
        </w:rPr>
        <w:t xml:space="preserve">pandemii. </w:t>
      </w:r>
      <w:r w:rsidR="00E7631F">
        <w:rPr>
          <w:rFonts w:ascii="Nunito Sans" w:hAnsi="Nunito Sans" w:cs="Nunito Sans"/>
          <w:sz w:val="28"/>
          <w:szCs w:val="28"/>
          <w:lang w:val="pl-PL"/>
        </w:rPr>
        <w:t xml:space="preserve">Po śmierci ojca </w:t>
      </w:r>
      <w:r w:rsidR="002F192C">
        <w:rPr>
          <w:rFonts w:ascii="Nunito Sans" w:hAnsi="Nunito Sans" w:cs="Nunito Sans"/>
          <w:sz w:val="28"/>
          <w:szCs w:val="28"/>
          <w:lang w:val="pl-PL"/>
        </w:rPr>
        <w:t xml:space="preserve">podjął on pracę na statku rybackim aby </w:t>
      </w:r>
      <w:r w:rsidR="00DD4034">
        <w:rPr>
          <w:rFonts w:ascii="Nunito Sans" w:hAnsi="Nunito Sans" w:cs="Nunito Sans"/>
          <w:sz w:val="28"/>
          <w:szCs w:val="28"/>
          <w:lang w:val="pl-PL"/>
        </w:rPr>
        <w:t>utrzymać rodzinę, jednak nigdy nie otrzymał zap</w:t>
      </w:r>
      <w:r w:rsidR="006253C0">
        <w:rPr>
          <w:rFonts w:ascii="Nunito Sans" w:hAnsi="Nunito Sans" w:cs="Nunito Sans"/>
          <w:sz w:val="28"/>
          <w:szCs w:val="28"/>
          <w:lang w:val="pl-PL"/>
        </w:rPr>
        <w:t xml:space="preserve">łaty. </w:t>
      </w:r>
      <w:r w:rsidR="00E30022">
        <w:rPr>
          <w:rFonts w:ascii="Nunito Sans" w:hAnsi="Nunito Sans" w:cs="Nunito Sans"/>
          <w:sz w:val="28"/>
          <w:szCs w:val="28"/>
          <w:lang w:val="pl-PL"/>
        </w:rPr>
        <w:t xml:space="preserve">I tak pozostał na statku z małą ilością ryżu </w:t>
      </w:r>
      <w:r w:rsidR="00370DD5">
        <w:rPr>
          <w:rFonts w:ascii="Nunito Sans" w:hAnsi="Nunito Sans" w:cs="Nunito Sans"/>
          <w:sz w:val="28"/>
          <w:szCs w:val="28"/>
          <w:lang w:val="pl-PL"/>
        </w:rPr>
        <w:t>do jedzenia</w:t>
      </w:r>
      <w:r w:rsidR="004A1120">
        <w:rPr>
          <w:rFonts w:ascii="Nunito Sans" w:hAnsi="Nunito Sans" w:cs="Nunito Sans"/>
          <w:sz w:val="28"/>
          <w:szCs w:val="28"/>
          <w:lang w:val="pl-PL"/>
        </w:rPr>
        <w:t xml:space="preserve"> i niewiele </w:t>
      </w:r>
      <w:r w:rsidR="00DF33D6">
        <w:rPr>
          <w:rFonts w:ascii="Nunito Sans" w:hAnsi="Nunito Sans" w:cs="Nunito Sans"/>
          <w:sz w:val="28"/>
          <w:szCs w:val="28"/>
          <w:lang w:val="pl-PL"/>
        </w:rPr>
        <w:t xml:space="preserve">pitnej wody. </w:t>
      </w:r>
      <w:r w:rsidR="007D3280">
        <w:rPr>
          <w:rFonts w:ascii="Nunito Sans" w:hAnsi="Nunito Sans" w:cs="Nunito Sans"/>
          <w:sz w:val="28"/>
          <w:szCs w:val="28"/>
          <w:lang w:val="pl-PL"/>
        </w:rPr>
        <w:t>Temperatura na zewnąt</w:t>
      </w:r>
      <w:r w:rsidR="00435349">
        <w:rPr>
          <w:rFonts w:ascii="Nunito Sans" w:hAnsi="Nunito Sans" w:cs="Nunito Sans"/>
          <w:sz w:val="28"/>
          <w:szCs w:val="28"/>
          <w:lang w:val="pl-PL"/>
        </w:rPr>
        <w:t xml:space="preserve">rz spadła a on nie mial ciepłego ubrania. </w:t>
      </w:r>
      <w:r w:rsidR="00BE4B3D">
        <w:rPr>
          <w:rFonts w:ascii="Nunito Sans" w:hAnsi="Nunito Sans" w:cs="Nunito Sans"/>
          <w:sz w:val="28"/>
          <w:szCs w:val="28"/>
          <w:lang w:val="pl-PL"/>
        </w:rPr>
        <w:t xml:space="preserve">Dwóch członków </w:t>
      </w:r>
      <w:r w:rsidR="00C27588">
        <w:rPr>
          <w:rFonts w:ascii="Nunito Sans" w:hAnsi="Nunito Sans" w:cs="Nunito Sans"/>
          <w:sz w:val="28"/>
          <w:szCs w:val="28"/>
          <w:lang w:val="pl-PL"/>
        </w:rPr>
        <w:t xml:space="preserve">załogi dostało gorączki, a on zaczł myśleć że umrze. </w:t>
      </w:r>
    </w:p>
    <w:p w14:paraId="2DCCBE87" w14:textId="6299B1CC" w:rsidR="00D5194C" w:rsidRDefault="00421A3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>Kapelan Stella Maris odwiedził statek</w:t>
      </w:r>
      <w:r w:rsidR="000610EF">
        <w:rPr>
          <w:rFonts w:ascii="Nunito Sans" w:hAnsi="Nunito Sans" w:cs="Nunito Sans"/>
          <w:sz w:val="28"/>
          <w:szCs w:val="28"/>
          <w:lang w:val="pl-PL"/>
        </w:rPr>
        <w:t xml:space="preserve">, przyniósł </w:t>
      </w:r>
      <w:r w:rsidR="00427FC5">
        <w:rPr>
          <w:rFonts w:ascii="Nunito Sans" w:hAnsi="Nunito Sans" w:cs="Nunito Sans"/>
          <w:sz w:val="28"/>
          <w:szCs w:val="28"/>
          <w:lang w:val="pl-PL"/>
        </w:rPr>
        <w:t>jedzenie, ubranie, karty telefoniczne i lekarstwa</w:t>
      </w:r>
      <w:r w:rsidR="00F24242">
        <w:rPr>
          <w:rFonts w:ascii="Nunito Sans" w:hAnsi="Nunito Sans" w:cs="Nunito Sans"/>
          <w:sz w:val="28"/>
          <w:szCs w:val="28"/>
          <w:lang w:val="pl-PL"/>
        </w:rPr>
        <w:t xml:space="preserve"> w</w:t>
      </w:r>
      <w:r w:rsidR="00E56D8D">
        <w:rPr>
          <w:rFonts w:ascii="Nunito Sans" w:hAnsi="Nunito Sans" w:cs="Nunito Sans"/>
          <w:sz w:val="28"/>
          <w:szCs w:val="28"/>
          <w:lang w:val="pl-PL"/>
        </w:rPr>
        <w:t xml:space="preserve">spółpracował </w:t>
      </w:r>
      <w:r w:rsidR="00F24242">
        <w:rPr>
          <w:rFonts w:ascii="Nunito Sans" w:hAnsi="Nunito Sans" w:cs="Nunito Sans"/>
          <w:sz w:val="28"/>
          <w:szCs w:val="28"/>
          <w:lang w:val="pl-PL"/>
        </w:rPr>
        <w:t xml:space="preserve">on </w:t>
      </w:r>
      <w:r w:rsidR="00E56D8D">
        <w:rPr>
          <w:rFonts w:ascii="Nunito Sans" w:hAnsi="Nunito Sans" w:cs="Nunito Sans"/>
          <w:sz w:val="28"/>
          <w:szCs w:val="28"/>
          <w:lang w:val="pl-PL"/>
        </w:rPr>
        <w:t xml:space="preserve">z zarządem portu, z armatorem </w:t>
      </w:r>
      <w:r w:rsidR="00530C72">
        <w:rPr>
          <w:rFonts w:ascii="Nunito Sans" w:hAnsi="Nunito Sans" w:cs="Nunito Sans"/>
          <w:sz w:val="28"/>
          <w:szCs w:val="28"/>
          <w:lang w:val="pl-PL"/>
        </w:rPr>
        <w:t>a</w:t>
      </w:r>
      <w:r w:rsidR="009D7DBD">
        <w:rPr>
          <w:rFonts w:ascii="Nunito Sans" w:hAnsi="Nunito Sans" w:cs="Nunito Sans"/>
          <w:sz w:val="28"/>
          <w:szCs w:val="28"/>
          <w:lang w:val="pl-PL"/>
        </w:rPr>
        <w:t>ż</w:t>
      </w:r>
      <w:r w:rsidR="00530C72">
        <w:rPr>
          <w:rFonts w:ascii="Nunito Sans" w:hAnsi="Nunito Sans" w:cs="Nunito Sans"/>
          <w:sz w:val="28"/>
          <w:szCs w:val="28"/>
          <w:lang w:val="pl-PL"/>
        </w:rPr>
        <w:t xml:space="preserve"> w koncu udało się </w:t>
      </w:r>
      <w:r w:rsidR="00205EB7">
        <w:rPr>
          <w:rFonts w:ascii="Nunito Sans" w:hAnsi="Nunito Sans" w:cs="Nunito Sans"/>
          <w:sz w:val="28"/>
          <w:szCs w:val="28"/>
          <w:lang w:val="pl-PL"/>
        </w:rPr>
        <w:t xml:space="preserve">wysłać </w:t>
      </w:r>
      <w:r w:rsidR="004972A7">
        <w:rPr>
          <w:rFonts w:ascii="Nunito Sans" w:hAnsi="Nunito Sans" w:cs="Nunito Sans"/>
          <w:sz w:val="28"/>
          <w:szCs w:val="28"/>
          <w:lang w:val="pl-PL"/>
        </w:rPr>
        <w:t>Jimaster</w:t>
      </w:r>
      <w:r w:rsidR="00EF5FE8">
        <w:rPr>
          <w:rFonts w:ascii="Nunito Sans" w:hAnsi="Nunito Sans" w:cs="Nunito Sans"/>
          <w:sz w:val="28"/>
          <w:szCs w:val="28"/>
          <w:lang w:val="pl-PL"/>
        </w:rPr>
        <w:t>a</w:t>
      </w:r>
      <w:r w:rsidR="004972A7">
        <w:rPr>
          <w:rFonts w:ascii="Nunito Sans" w:hAnsi="Nunito Sans" w:cs="Nunito Sans"/>
          <w:sz w:val="28"/>
          <w:szCs w:val="28"/>
          <w:lang w:val="pl-PL"/>
        </w:rPr>
        <w:t xml:space="preserve"> do domu i rodziny na Filipinach. Wierz</w:t>
      </w:r>
      <w:r w:rsidR="00BB091E">
        <w:rPr>
          <w:rFonts w:ascii="Nunito Sans" w:hAnsi="Nunito Sans" w:cs="Nunito Sans"/>
          <w:sz w:val="28"/>
          <w:szCs w:val="28"/>
          <w:lang w:val="pl-PL"/>
        </w:rPr>
        <w:t>y</w:t>
      </w:r>
      <w:r w:rsidR="002624D0">
        <w:rPr>
          <w:rFonts w:ascii="Nunito Sans" w:hAnsi="Nunito Sans" w:cs="Nunito Sans"/>
          <w:sz w:val="28"/>
          <w:szCs w:val="28"/>
          <w:lang w:val="pl-PL"/>
        </w:rPr>
        <w:t xml:space="preserve"> on</w:t>
      </w:r>
      <w:r w:rsidR="00BB091E">
        <w:rPr>
          <w:rFonts w:ascii="Nunito Sans" w:hAnsi="Nunito Sans" w:cs="Nunito Sans"/>
          <w:sz w:val="28"/>
          <w:szCs w:val="28"/>
          <w:lang w:val="pl-PL"/>
        </w:rPr>
        <w:t xml:space="preserve">, że bez Stella Maris mógłby nawet umrzeć. </w:t>
      </w:r>
    </w:p>
    <w:p w14:paraId="7AE3C123" w14:textId="00DE815B" w:rsidR="00491141" w:rsidRDefault="00A122F5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 xml:space="preserve">Dla setek marynarzy takich jak Jimaster </w:t>
      </w:r>
      <w:r w:rsidR="00312456">
        <w:rPr>
          <w:rFonts w:ascii="Nunito Sans" w:hAnsi="Nunito Sans" w:cs="Nunito Sans"/>
          <w:sz w:val="28"/>
          <w:szCs w:val="28"/>
          <w:lang w:val="pl-PL"/>
        </w:rPr>
        <w:t xml:space="preserve">odwiedziny statku przez Stella Maris </w:t>
      </w:r>
      <w:r w:rsidR="00B0505D">
        <w:rPr>
          <w:rFonts w:ascii="Nunito Sans" w:hAnsi="Nunito Sans" w:cs="Nunito Sans"/>
          <w:sz w:val="28"/>
          <w:szCs w:val="28"/>
          <w:lang w:val="pl-PL"/>
        </w:rPr>
        <w:t xml:space="preserve">zapewnia </w:t>
      </w:r>
      <w:r w:rsidR="000C6507">
        <w:rPr>
          <w:rFonts w:ascii="Nunito Sans" w:hAnsi="Nunito Sans" w:cs="Nunito Sans"/>
          <w:sz w:val="28"/>
          <w:szCs w:val="28"/>
          <w:lang w:val="pl-PL"/>
        </w:rPr>
        <w:t xml:space="preserve">ogromne wsparcie. </w:t>
      </w:r>
    </w:p>
    <w:p w14:paraId="73152C43" w14:textId="42C90F93" w:rsidR="000C6507" w:rsidRDefault="005D571A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>Kapelani i wol</w:t>
      </w:r>
      <w:r w:rsidR="00C9358E">
        <w:rPr>
          <w:rFonts w:ascii="Nunito Sans" w:hAnsi="Nunito Sans" w:cs="Nunito Sans"/>
          <w:sz w:val="28"/>
          <w:szCs w:val="28"/>
          <w:lang w:val="pl-PL"/>
        </w:rPr>
        <w:t xml:space="preserve">ontariusze Stella Maris pracują </w:t>
      </w:r>
      <w:r w:rsidR="00937FC4">
        <w:rPr>
          <w:rFonts w:ascii="Nunito Sans" w:hAnsi="Nunito Sans" w:cs="Nunito Sans"/>
          <w:sz w:val="28"/>
          <w:szCs w:val="28"/>
          <w:lang w:val="pl-PL"/>
        </w:rPr>
        <w:t xml:space="preserve">we wszystkich portach tego </w:t>
      </w:r>
      <w:r w:rsidR="001B63EE">
        <w:rPr>
          <w:rFonts w:ascii="Nunito Sans" w:hAnsi="Nunito Sans" w:cs="Nunito Sans"/>
          <w:sz w:val="28"/>
          <w:szCs w:val="28"/>
          <w:lang w:val="pl-PL"/>
        </w:rPr>
        <w:t xml:space="preserve">kraju, a także w wielu miejscach na świecie. </w:t>
      </w:r>
      <w:r w:rsidR="007C03D9">
        <w:rPr>
          <w:rFonts w:ascii="Nunito Sans" w:hAnsi="Nunito Sans" w:cs="Nunito Sans"/>
          <w:sz w:val="28"/>
          <w:szCs w:val="28"/>
          <w:lang w:val="pl-PL"/>
        </w:rPr>
        <w:t xml:space="preserve">Tego weekendu będą oni </w:t>
      </w:r>
      <w:r w:rsidR="00A10DC9">
        <w:rPr>
          <w:rFonts w:ascii="Nunito Sans" w:hAnsi="Nunito Sans" w:cs="Nunito Sans"/>
          <w:sz w:val="28"/>
          <w:szCs w:val="28"/>
          <w:lang w:val="pl-PL"/>
        </w:rPr>
        <w:t xml:space="preserve">jak zwykle odwiedzać marynarzy. </w:t>
      </w:r>
      <w:r w:rsidR="00246A1A">
        <w:rPr>
          <w:rFonts w:ascii="Nunito Sans" w:hAnsi="Nunito Sans" w:cs="Nunito Sans"/>
          <w:sz w:val="28"/>
          <w:szCs w:val="28"/>
          <w:lang w:val="pl-PL"/>
        </w:rPr>
        <w:t xml:space="preserve">Będą </w:t>
      </w:r>
      <w:r w:rsidR="00D928A1">
        <w:rPr>
          <w:rFonts w:ascii="Nunito Sans" w:hAnsi="Nunito Sans" w:cs="Nunito Sans"/>
          <w:sz w:val="28"/>
          <w:szCs w:val="28"/>
          <w:lang w:val="pl-PL"/>
        </w:rPr>
        <w:t>oni witać przybysza jak Jezus w dzisiejszej Ewangelii.</w:t>
      </w:r>
      <w:r w:rsidR="006E1EC6">
        <w:rPr>
          <w:rFonts w:ascii="Nunito Sans" w:hAnsi="Nunito Sans" w:cs="Nunito Sans"/>
          <w:sz w:val="28"/>
          <w:szCs w:val="28"/>
          <w:lang w:val="pl-PL"/>
        </w:rPr>
        <w:t xml:space="preserve"> </w:t>
      </w:r>
      <w:r w:rsidR="000837FE">
        <w:rPr>
          <w:rFonts w:ascii="Nunito Sans" w:hAnsi="Nunito Sans" w:cs="Nunito Sans"/>
          <w:sz w:val="28"/>
          <w:szCs w:val="28"/>
          <w:lang w:val="pl-PL"/>
        </w:rPr>
        <w:t xml:space="preserve">W dobrych czasach </w:t>
      </w:r>
      <w:r w:rsidR="00C67EFB">
        <w:rPr>
          <w:rFonts w:ascii="Nunito Sans" w:hAnsi="Nunito Sans" w:cs="Nunito Sans"/>
          <w:sz w:val="28"/>
          <w:szCs w:val="28"/>
          <w:lang w:val="pl-PL"/>
        </w:rPr>
        <w:t xml:space="preserve">przynoszą </w:t>
      </w:r>
      <w:r w:rsidR="00C67EFB">
        <w:rPr>
          <w:rFonts w:ascii="Nunito Sans" w:hAnsi="Nunito Sans" w:cs="Nunito Sans"/>
          <w:sz w:val="28"/>
          <w:szCs w:val="28"/>
          <w:lang w:val="pl-PL"/>
        </w:rPr>
        <w:lastRenderedPageBreak/>
        <w:t>marynarzom pomoce religijne</w:t>
      </w:r>
      <w:r w:rsidR="001530B8">
        <w:rPr>
          <w:rFonts w:ascii="Nunito Sans" w:hAnsi="Nunito Sans" w:cs="Nunito Sans"/>
          <w:sz w:val="28"/>
          <w:szCs w:val="28"/>
          <w:lang w:val="pl-PL"/>
        </w:rPr>
        <w:t>, ciepłe ubranie, karty internetowe</w:t>
      </w:r>
      <w:r w:rsidR="002D0CD9">
        <w:rPr>
          <w:rFonts w:ascii="Nunito Sans" w:hAnsi="Nunito Sans" w:cs="Nunito Sans"/>
          <w:sz w:val="28"/>
          <w:szCs w:val="28"/>
          <w:lang w:val="pl-PL"/>
        </w:rPr>
        <w:t xml:space="preserve"> umożliwiając łączność z rodziną</w:t>
      </w:r>
      <w:r w:rsidR="00200D96">
        <w:rPr>
          <w:rFonts w:ascii="Nunito Sans" w:hAnsi="Nunito Sans" w:cs="Nunito Sans"/>
          <w:sz w:val="28"/>
          <w:szCs w:val="28"/>
          <w:lang w:val="pl-PL"/>
        </w:rPr>
        <w:t>,</w:t>
      </w:r>
      <w:r w:rsidR="0065458E">
        <w:rPr>
          <w:rFonts w:ascii="Nunito Sans" w:hAnsi="Nunito Sans" w:cs="Nunito Sans"/>
          <w:sz w:val="28"/>
          <w:szCs w:val="28"/>
          <w:lang w:val="pl-PL"/>
        </w:rPr>
        <w:t xml:space="preserve"> pomagają w przystą</w:t>
      </w:r>
      <w:r w:rsidR="00D36348">
        <w:rPr>
          <w:rFonts w:ascii="Nunito Sans" w:hAnsi="Nunito Sans" w:cs="Nunito Sans"/>
          <w:sz w:val="28"/>
          <w:szCs w:val="28"/>
          <w:lang w:val="pl-PL"/>
        </w:rPr>
        <w:t xml:space="preserve">pieniu do spowiedzi i uczestnictwie we Mszy </w:t>
      </w:r>
      <w:r w:rsidR="00AE1775">
        <w:rPr>
          <w:rFonts w:ascii="Nunito Sans" w:hAnsi="Nunito Sans" w:cs="Nunito Sans"/>
          <w:sz w:val="28"/>
          <w:szCs w:val="28"/>
          <w:lang w:val="pl-PL"/>
        </w:rPr>
        <w:t>świętej</w:t>
      </w:r>
      <w:r w:rsidR="00616ED4">
        <w:rPr>
          <w:rFonts w:ascii="Nunito Sans" w:hAnsi="Nunito Sans" w:cs="Nunito Sans"/>
          <w:sz w:val="28"/>
          <w:szCs w:val="28"/>
          <w:lang w:val="pl-PL"/>
        </w:rPr>
        <w:t xml:space="preserve">, także pomagają w zrobieniu </w:t>
      </w:r>
      <w:r w:rsidR="00575DBC">
        <w:rPr>
          <w:rFonts w:ascii="Nunito Sans" w:hAnsi="Nunito Sans" w:cs="Nunito Sans"/>
          <w:sz w:val="28"/>
          <w:szCs w:val="28"/>
          <w:lang w:val="pl-PL"/>
        </w:rPr>
        <w:t>zakupów.</w:t>
      </w:r>
      <w:r w:rsidR="00154ADF">
        <w:rPr>
          <w:rFonts w:ascii="Nunito Sans" w:hAnsi="Nunito Sans" w:cs="Nunito Sans"/>
          <w:sz w:val="28"/>
          <w:szCs w:val="28"/>
          <w:lang w:val="pl-PL"/>
        </w:rPr>
        <w:t xml:space="preserve"> W trudnym zaś czasie, jak w przypadku </w:t>
      </w:r>
      <w:r w:rsidR="005A3E63">
        <w:rPr>
          <w:rFonts w:ascii="Nunito Sans" w:hAnsi="Nunito Sans" w:cs="Nunito Sans"/>
          <w:sz w:val="28"/>
          <w:szCs w:val="28"/>
          <w:lang w:val="pl-PL"/>
        </w:rPr>
        <w:t xml:space="preserve">Jimastera pomagają o wiele więcej. </w:t>
      </w:r>
    </w:p>
    <w:p w14:paraId="119990D2" w14:textId="64F6297C" w:rsidR="0064119E" w:rsidRDefault="0064119E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 xml:space="preserve">Jednak, nie </w:t>
      </w:r>
      <w:r w:rsidR="00F40755">
        <w:rPr>
          <w:rFonts w:ascii="Nunito Sans" w:hAnsi="Nunito Sans" w:cs="Nunito Sans"/>
          <w:sz w:val="28"/>
          <w:szCs w:val="28"/>
          <w:lang w:val="pl-PL"/>
        </w:rPr>
        <w:t xml:space="preserve">mogą tego zrobić bez Waszej </w:t>
      </w:r>
      <w:r w:rsidR="000A63C6">
        <w:rPr>
          <w:rFonts w:ascii="Nunito Sans" w:hAnsi="Nunito Sans" w:cs="Nunito Sans"/>
          <w:sz w:val="28"/>
          <w:szCs w:val="28"/>
          <w:lang w:val="pl-PL"/>
        </w:rPr>
        <w:t>pomocy.</w:t>
      </w:r>
      <w:r w:rsidR="00B53E33">
        <w:rPr>
          <w:rFonts w:ascii="Nunito Sans" w:hAnsi="Nunito Sans" w:cs="Nunito Sans"/>
          <w:sz w:val="28"/>
          <w:szCs w:val="28"/>
          <w:lang w:val="pl-PL"/>
        </w:rPr>
        <w:t xml:space="preserve"> Wasze modlitwy i hojne wsparcie</w:t>
      </w:r>
      <w:r w:rsidR="004779C3">
        <w:rPr>
          <w:rFonts w:ascii="Nunito Sans" w:hAnsi="Nunito Sans" w:cs="Nunito Sans"/>
          <w:sz w:val="28"/>
          <w:szCs w:val="28"/>
          <w:lang w:val="pl-PL"/>
        </w:rPr>
        <w:t xml:space="preserve"> zapewnia Stella Maris kontynuacj</w:t>
      </w:r>
      <w:r w:rsidR="009E251D">
        <w:rPr>
          <w:rFonts w:ascii="Nunito Sans" w:hAnsi="Nunito Sans" w:cs="Nunito Sans"/>
          <w:sz w:val="28"/>
          <w:szCs w:val="28"/>
          <w:lang w:val="pl-PL"/>
        </w:rPr>
        <w:t>ę</w:t>
      </w:r>
      <w:r w:rsidR="004779C3">
        <w:rPr>
          <w:rFonts w:ascii="Nunito Sans" w:hAnsi="Nunito Sans" w:cs="Nunito Sans"/>
          <w:sz w:val="28"/>
          <w:szCs w:val="28"/>
          <w:lang w:val="pl-PL"/>
        </w:rPr>
        <w:t xml:space="preserve"> witania przybyszów</w:t>
      </w:r>
      <w:r w:rsidR="004368A6">
        <w:rPr>
          <w:rFonts w:ascii="Nunito Sans" w:hAnsi="Nunito Sans" w:cs="Nunito Sans"/>
          <w:sz w:val="28"/>
          <w:szCs w:val="28"/>
          <w:lang w:val="pl-PL"/>
        </w:rPr>
        <w:t xml:space="preserve"> w naszych portach </w:t>
      </w:r>
      <w:r w:rsidR="001C3537">
        <w:rPr>
          <w:rFonts w:ascii="Nunito Sans" w:hAnsi="Nunito Sans" w:cs="Nunito Sans"/>
          <w:sz w:val="28"/>
          <w:szCs w:val="28"/>
          <w:lang w:val="pl-PL"/>
        </w:rPr>
        <w:t>będąc obecnym jak dla Jimastera</w:t>
      </w:r>
      <w:r w:rsidR="00A77633">
        <w:rPr>
          <w:rFonts w:ascii="Nunito Sans" w:hAnsi="Nunito Sans" w:cs="Nunito Sans"/>
          <w:sz w:val="28"/>
          <w:szCs w:val="28"/>
          <w:lang w:val="pl-PL"/>
        </w:rPr>
        <w:t xml:space="preserve"> kiedy potrzebują wsparcia.</w:t>
      </w:r>
      <w:r w:rsidR="00296FAC">
        <w:rPr>
          <w:rFonts w:ascii="Nunito Sans" w:hAnsi="Nunito Sans" w:cs="Nunito Sans"/>
          <w:sz w:val="28"/>
          <w:szCs w:val="28"/>
          <w:lang w:val="pl-PL"/>
        </w:rPr>
        <w:t xml:space="preserve"> </w:t>
      </w:r>
      <w:r w:rsidR="009B79AA">
        <w:rPr>
          <w:rFonts w:ascii="Nunito Sans" w:hAnsi="Nunito Sans" w:cs="Nunito Sans"/>
          <w:sz w:val="28"/>
          <w:szCs w:val="28"/>
          <w:lang w:val="pl-PL"/>
        </w:rPr>
        <w:t xml:space="preserve">Możecie </w:t>
      </w:r>
      <w:r w:rsidR="00296FAC">
        <w:rPr>
          <w:rFonts w:ascii="Nunito Sans" w:hAnsi="Nunito Sans" w:cs="Nunito Sans"/>
          <w:sz w:val="28"/>
          <w:szCs w:val="28"/>
          <w:lang w:val="pl-PL"/>
        </w:rPr>
        <w:t>pom</w:t>
      </w:r>
      <w:r w:rsidR="00874D8A">
        <w:rPr>
          <w:rFonts w:ascii="Nunito Sans" w:hAnsi="Nunito Sans" w:cs="Nunito Sans"/>
          <w:sz w:val="28"/>
          <w:szCs w:val="28"/>
          <w:lang w:val="pl-PL"/>
        </w:rPr>
        <w:t>óc na dwa sposoby.</w:t>
      </w:r>
    </w:p>
    <w:p w14:paraId="7082B72B" w14:textId="7524F994" w:rsidR="00360623" w:rsidRDefault="00874D8A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 xml:space="preserve">Pierwszy, proszę pamiętajcie marynarzy i rybaków w Waszych </w:t>
      </w:r>
      <w:r w:rsidR="009B79AA">
        <w:rPr>
          <w:rFonts w:ascii="Nunito Sans" w:hAnsi="Nunito Sans" w:cs="Nunito Sans"/>
          <w:sz w:val="28"/>
          <w:szCs w:val="28"/>
          <w:lang w:val="pl-PL"/>
        </w:rPr>
        <w:t xml:space="preserve">modlitwach. </w:t>
      </w:r>
      <w:r w:rsidR="00320A74">
        <w:rPr>
          <w:rFonts w:ascii="Nunito Sans" w:hAnsi="Nunito Sans" w:cs="Nunito Sans"/>
          <w:sz w:val="28"/>
          <w:szCs w:val="28"/>
          <w:lang w:val="pl-PL"/>
        </w:rPr>
        <w:t>Dziękujmy Bogu za nich i za tę szczególną</w:t>
      </w:r>
      <w:r w:rsidR="002C728E">
        <w:rPr>
          <w:rFonts w:ascii="Nunito Sans" w:hAnsi="Nunito Sans" w:cs="Nunito Sans"/>
          <w:sz w:val="28"/>
          <w:szCs w:val="28"/>
          <w:lang w:val="pl-PL"/>
        </w:rPr>
        <w:t xml:space="preserve"> </w:t>
      </w:r>
      <w:r w:rsidR="00320A74">
        <w:rPr>
          <w:rFonts w:ascii="Nunito Sans" w:hAnsi="Nunito Sans" w:cs="Nunito Sans"/>
          <w:sz w:val="28"/>
          <w:szCs w:val="28"/>
          <w:lang w:val="pl-PL"/>
        </w:rPr>
        <w:t xml:space="preserve">rolę </w:t>
      </w:r>
      <w:r w:rsidR="002C728E">
        <w:rPr>
          <w:rFonts w:ascii="Nunito Sans" w:hAnsi="Nunito Sans" w:cs="Nunito Sans"/>
          <w:sz w:val="28"/>
          <w:szCs w:val="28"/>
          <w:lang w:val="pl-PL"/>
        </w:rPr>
        <w:t>jaką odgrywają w naszym życiu</w:t>
      </w:r>
      <w:r w:rsidR="007C3B6D">
        <w:rPr>
          <w:rFonts w:ascii="Nunito Sans" w:hAnsi="Nunito Sans" w:cs="Nunito Sans"/>
          <w:sz w:val="28"/>
          <w:szCs w:val="28"/>
          <w:lang w:val="pl-PL"/>
        </w:rPr>
        <w:t xml:space="preserve">, często pracując w trudnych i niebezpiecznych warunkach </w:t>
      </w:r>
      <w:r w:rsidR="00BF01CF">
        <w:rPr>
          <w:rFonts w:ascii="Nunito Sans" w:hAnsi="Nunito Sans" w:cs="Nunito Sans"/>
          <w:sz w:val="28"/>
          <w:szCs w:val="28"/>
          <w:lang w:val="pl-PL"/>
        </w:rPr>
        <w:t xml:space="preserve">i podczas trudnej pogody. </w:t>
      </w:r>
    </w:p>
    <w:p w14:paraId="34B68CB7" w14:textId="0DDE14BE" w:rsidR="00360623" w:rsidRDefault="003B717E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 xml:space="preserve">Drugi </w:t>
      </w:r>
      <w:r w:rsidR="003E51B1">
        <w:rPr>
          <w:rFonts w:ascii="Nunito Sans" w:hAnsi="Nunito Sans" w:cs="Nunito Sans"/>
          <w:sz w:val="28"/>
          <w:szCs w:val="28"/>
          <w:lang w:val="pl-PL"/>
        </w:rPr>
        <w:t>sposób, czy moglibyście</w:t>
      </w:r>
      <w:r w:rsidR="00621335">
        <w:rPr>
          <w:rFonts w:ascii="Nunito Sans" w:hAnsi="Nunito Sans" w:cs="Nunito Sans"/>
          <w:sz w:val="28"/>
          <w:szCs w:val="28"/>
          <w:lang w:val="pl-PL"/>
        </w:rPr>
        <w:t xml:space="preserve">, proszę, złożyć ofiarę? </w:t>
      </w:r>
      <w:r w:rsidR="003E51B1">
        <w:rPr>
          <w:rFonts w:ascii="Nunito Sans" w:hAnsi="Nunito Sans" w:cs="Nunito Sans"/>
          <w:sz w:val="28"/>
          <w:szCs w:val="28"/>
          <w:lang w:val="pl-PL"/>
        </w:rPr>
        <w:t xml:space="preserve"> </w:t>
      </w:r>
      <w:r w:rsidR="003317A2">
        <w:rPr>
          <w:rFonts w:ascii="Nunito Sans" w:hAnsi="Nunito Sans" w:cs="Nunito Sans"/>
          <w:sz w:val="28"/>
          <w:szCs w:val="28"/>
          <w:lang w:val="pl-PL"/>
        </w:rPr>
        <w:t>Wasz dar pomoże kapelanom Stella Maris</w:t>
      </w:r>
      <w:r w:rsidR="00866138">
        <w:rPr>
          <w:rFonts w:ascii="Nunito Sans" w:hAnsi="Nunito Sans" w:cs="Nunito Sans"/>
          <w:sz w:val="28"/>
          <w:szCs w:val="28"/>
          <w:lang w:val="pl-PL"/>
        </w:rPr>
        <w:t xml:space="preserve"> </w:t>
      </w:r>
      <w:r w:rsidR="004F68AD">
        <w:rPr>
          <w:rFonts w:ascii="Nunito Sans" w:hAnsi="Nunito Sans" w:cs="Nunito Sans"/>
          <w:sz w:val="28"/>
          <w:szCs w:val="28"/>
          <w:lang w:val="pl-PL"/>
        </w:rPr>
        <w:t>spotykać marynarzy, którzy mog</w:t>
      </w:r>
      <w:r w:rsidR="00015089">
        <w:rPr>
          <w:rFonts w:ascii="Nunito Sans" w:hAnsi="Nunito Sans" w:cs="Nunito Sans"/>
          <w:sz w:val="28"/>
          <w:szCs w:val="28"/>
          <w:lang w:val="pl-PL"/>
        </w:rPr>
        <w:t>li utknąć na statkach</w:t>
      </w:r>
      <w:r w:rsidR="000B2C6B">
        <w:rPr>
          <w:rFonts w:ascii="Nunito Sans" w:hAnsi="Nunito Sans" w:cs="Nunito Sans"/>
          <w:sz w:val="28"/>
          <w:szCs w:val="28"/>
          <w:lang w:val="pl-PL"/>
        </w:rPr>
        <w:t>, miesiącami z dala od rodzin</w:t>
      </w:r>
      <w:r w:rsidR="00AF33D3">
        <w:rPr>
          <w:rFonts w:ascii="Nunito Sans" w:hAnsi="Nunito Sans" w:cs="Nunito Sans"/>
          <w:sz w:val="28"/>
          <w:szCs w:val="28"/>
          <w:lang w:val="pl-PL"/>
        </w:rPr>
        <w:t xml:space="preserve">. Wasze wsparcie będzie hojnym wyrazem </w:t>
      </w:r>
      <w:r w:rsidR="000166D5">
        <w:rPr>
          <w:rFonts w:ascii="Nunito Sans" w:hAnsi="Nunito Sans" w:cs="Nunito Sans"/>
          <w:sz w:val="28"/>
          <w:szCs w:val="28"/>
          <w:lang w:val="pl-PL"/>
        </w:rPr>
        <w:t>miłości Boga</w:t>
      </w:r>
      <w:r w:rsidR="00C54E15">
        <w:rPr>
          <w:rFonts w:ascii="Nunito Sans" w:hAnsi="Nunito Sans" w:cs="Nunito Sans"/>
          <w:sz w:val="28"/>
          <w:szCs w:val="28"/>
          <w:lang w:val="pl-PL"/>
        </w:rPr>
        <w:t xml:space="preserve">, że dawanie pomaga tym podstawowym </w:t>
      </w:r>
      <w:r w:rsidR="007F5763">
        <w:rPr>
          <w:rFonts w:ascii="Nunito Sans" w:hAnsi="Nunito Sans" w:cs="Nunito Sans"/>
          <w:sz w:val="28"/>
          <w:szCs w:val="28"/>
          <w:lang w:val="pl-PL"/>
        </w:rPr>
        <w:t>pracownikom</w:t>
      </w:r>
      <w:r w:rsidR="00B26FD6">
        <w:rPr>
          <w:rFonts w:ascii="Nunito Sans" w:hAnsi="Nunito Sans" w:cs="Nunito Sans"/>
          <w:sz w:val="28"/>
          <w:szCs w:val="28"/>
          <w:lang w:val="pl-PL"/>
        </w:rPr>
        <w:t xml:space="preserve"> i </w:t>
      </w:r>
      <w:r w:rsidR="00B21D3C">
        <w:rPr>
          <w:rFonts w:ascii="Nunito Sans" w:hAnsi="Nunito Sans" w:cs="Nunito Sans"/>
          <w:sz w:val="28"/>
          <w:szCs w:val="28"/>
          <w:lang w:val="pl-PL"/>
        </w:rPr>
        <w:t xml:space="preserve">gościć ich jako przybyszów. </w:t>
      </w:r>
    </w:p>
    <w:p w14:paraId="300F14A9" w14:textId="54830A23" w:rsidR="000C6507" w:rsidRDefault="008752A0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 xml:space="preserve">Możecie złożyć dar </w:t>
      </w:r>
      <w:r w:rsidR="00120B05">
        <w:rPr>
          <w:rFonts w:ascii="Nunito Sans" w:hAnsi="Nunito Sans" w:cs="Nunito Sans"/>
          <w:sz w:val="28"/>
          <w:szCs w:val="28"/>
          <w:lang w:val="pl-PL"/>
        </w:rPr>
        <w:t>w jeden z trzech sposobów:</w:t>
      </w:r>
    </w:p>
    <w:p w14:paraId="2E53393A" w14:textId="76BB9D8F" w:rsidR="008206A4" w:rsidRPr="001F74C7" w:rsidRDefault="00BC2EA4" w:rsidP="008206A4">
      <w:pPr>
        <w:autoSpaceDE w:val="0"/>
        <w:autoSpaceDN w:val="0"/>
        <w:adjustRightInd w:val="0"/>
        <w:ind w:left="720"/>
        <w:rPr>
          <w:rFonts w:ascii="Nunito Sans" w:hAnsi="Nunito Sans" w:cs="Nunito Sans"/>
          <w:sz w:val="28"/>
          <w:szCs w:val="28"/>
          <w:lang w:val="pl-PL"/>
        </w:rPr>
      </w:pPr>
      <w:r w:rsidRPr="001F74C7">
        <w:rPr>
          <w:rFonts w:ascii="Nunito Sans" w:hAnsi="Nunito Sans" w:cs="Nunito Sans"/>
          <w:sz w:val="28"/>
          <w:szCs w:val="28"/>
          <w:lang w:val="pl-PL"/>
        </w:rPr>
        <w:t>z</w:t>
      </w:r>
      <w:r w:rsidR="003D3E91" w:rsidRPr="001F74C7">
        <w:rPr>
          <w:rFonts w:ascii="Nunito Sans" w:hAnsi="Nunito Sans" w:cs="Nunito Sans"/>
          <w:sz w:val="28"/>
          <w:szCs w:val="28"/>
          <w:lang w:val="pl-PL"/>
        </w:rPr>
        <w:t>łożyć dar w koperci</w:t>
      </w:r>
      <w:r w:rsidRPr="001F74C7">
        <w:rPr>
          <w:rFonts w:ascii="Nunito Sans" w:hAnsi="Nunito Sans" w:cs="Nunito Sans"/>
          <w:sz w:val="28"/>
          <w:szCs w:val="28"/>
          <w:lang w:val="pl-PL"/>
        </w:rPr>
        <w:t>e.</w:t>
      </w:r>
    </w:p>
    <w:p w14:paraId="49C7302D" w14:textId="65883828" w:rsidR="008206A4" w:rsidRPr="001F74C7" w:rsidRDefault="001F74C7" w:rsidP="008206A4">
      <w:pPr>
        <w:autoSpaceDE w:val="0"/>
        <w:autoSpaceDN w:val="0"/>
        <w:adjustRightInd w:val="0"/>
        <w:ind w:left="720"/>
        <w:rPr>
          <w:rFonts w:ascii="Nunito Sans" w:hAnsi="Nunito Sans" w:cs="Nunito Sans"/>
          <w:sz w:val="28"/>
          <w:szCs w:val="28"/>
          <w:lang w:val="pl-PL"/>
        </w:rPr>
      </w:pPr>
      <w:r w:rsidRPr="001F74C7">
        <w:rPr>
          <w:rFonts w:ascii="Nunito Sans" w:hAnsi="Nunito Sans" w:cs="Nunito Sans"/>
          <w:sz w:val="28"/>
          <w:szCs w:val="28"/>
          <w:lang w:val="pl-PL"/>
        </w:rPr>
        <w:t>w</w:t>
      </w:r>
      <w:r w:rsidR="00BC2EA4" w:rsidRPr="001F74C7">
        <w:rPr>
          <w:rFonts w:ascii="Nunito Sans" w:hAnsi="Nunito Sans" w:cs="Nunito Sans"/>
          <w:sz w:val="28"/>
          <w:szCs w:val="28"/>
          <w:lang w:val="pl-PL"/>
        </w:rPr>
        <w:t>ysłać sms</w:t>
      </w:r>
      <w:r w:rsidRPr="001F74C7">
        <w:rPr>
          <w:rFonts w:ascii="Nunito Sans" w:hAnsi="Nunito Sans" w:cs="Nunito Sans"/>
          <w:sz w:val="28"/>
          <w:szCs w:val="28"/>
          <w:lang w:val="pl-PL"/>
        </w:rPr>
        <w:t xml:space="preserve"> </w:t>
      </w:r>
      <w:r w:rsidR="008206A4" w:rsidRPr="001F74C7">
        <w:rPr>
          <w:rFonts w:ascii="Nunito Sans" w:hAnsi="Nunito Sans" w:cs="Nunito Sans"/>
          <w:sz w:val="28"/>
          <w:szCs w:val="28"/>
          <w:lang w:val="pl-PL"/>
        </w:rPr>
        <w:t xml:space="preserve">SEA </w:t>
      </w:r>
      <w:r w:rsidR="00DB6115">
        <w:rPr>
          <w:rFonts w:ascii="Nunito Sans" w:hAnsi="Nunito Sans" w:cs="Nunito Sans"/>
          <w:sz w:val="28"/>
          <w:szCs w:val="28"/>
          <w:lang w:val="pl-PL"/>
        </w:rPr>
        <w:t>na</w:t>
      </w:r>
      <w:r w:rsidR="008206A4" w:rsidRPr="001F74C7">
        <w:rPr>
          <w:rFonts w:ascii="Nunito Sans" w:hAnsi="Nunito Sans" w:cs="Nunito Sans"/>
          <w:sz w:val="28"/>
          <w:szCs w:val="28"/>
          <w:lang w:val="pl-PL"/>
        </w:rPr>
        <w:t xml:space="preserve"> 70460 </w:t>
      </w:r>
      <w:r w:rsidR="00C7485E">
        <w:rPr>
          <w:rFonts w:ascii="Nunito Sans" w:hAnsi="Nunito Sans" w:cs="Nunito Sans"/>
          <w:sz w:val="28"/>
          <w:szCs w:val="28"/>
          <w:lang w:val="pl-PL"/>
        </w:rPr>
        <w:t>darując</w:t>
      </w:r>
      <w:r w:rsidR="008206A4" w:rsidRPr="001F74C7">
        <w:rPr>
          <w:rFonts w:ascii="Nunito Sans" w:hAnsi="Nunito Sans" w:cs="Nunito Sans"/>
          <w:sz w:val="28"/>
          <w:szCs w:val="28"/>
          <w:lang w:val="pl-PL"/>
        </w:rPr>
        <w:t xml:space="preserve"> £5 </w:t>
      </w:r>
    </w:p>
    <w:p w14:paraId="798FFA79" w14:textId="44F6EC8A" w:rsidR="008206A4" w:rsidRPr="00084B60" w:rsidRDefault="001F74C7" w:rsidP="008206A4">
      <w:pPr>
        <w:autoSpaceDE w:val="0"/>
        <w:autoSpaceDN w:val="0"/>
        <w:adjustRightInd w:val="0"/>
        <w:ind w:left="720"/>
        <w:rPr>
          <w:rFonts w:ascii="Nunito Sans" w:hAnsi="Nunito Sans" w:cs="Nunito Sans"/>
          <w:sz w:val="28"/>
          <w:szCs w:val="28"/>
          <w:lang w:val="pl-PL"/>
        </w:rPr>
      </w:pPr>
      <w:r w:rsidRPr="00084B60">
        <w:rPr>
          <w:rFonts w:ascii="Nunito Sans" w:hAnsi="Nunito Sans" w:cs="Nunito Sans"/>
          <w:sz w:val="28"/>
          <w:szCs w:val="28"/>
          <w:lang w:val="pl-PL"/>
        </w:rPr>
        <w:t>poprzez strone internetową</w:t>
      </w:r>
      <w:r w:rsidR="008206A4" w:rsidRPr="00084B60">
        <w:rPr>
          <w:rFonts w:ascii="Nunito Sans" w:hAnsi="Nunito Sans" w:cs="Nunito Sans"/>
          <w:sz w:val="28"/>
          <w:szCs w:val="28"/>
          <w:lang w:val="pl-PL"/>
        </w:rPr>
        <w:t>: www.stellamaris.org.uk/donate</w:t>
      </w:r>
    </w:p>
    <w:p w14:paraId="3D3098C4" w14:textId="644A3BE3" w:rsidR="008E1C57" w:rsidRDefault="00084B60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>Je</w:t>
      </w:r>
      <w:r w:rsidR="004D5337">
        <w:rPr>
          <w:rFonts w:ascii="Nunito Sans" w:hAnsi="Nunito Sans" w:cs="Nunito Sans"/>
          <w:sz w:val="28"/>
          <w:szCs w:val="28"/>
          <w:lang w:val="pl-PL"/>
        </w:rPr>
        <w:t>śli płacisz tutaj podatki, to możesz wypełnić formę G</w:t>
      </w:r>
      <w:r w:rsidR="002220C8">
        <w:rPr>
          <w:rFonts w:ascii="Nunito Sans" w:hAnsi="Nunito Sans" w:cs="Nunito Sans"/>
          <w:sz w:val="28"/>
          <w:szCs w:val="28"/>
          <w:lang w:val="pl-PL"/>
        </w:rPr>
        <w:t xml:space="preserve">ift Aid, </w:t>
      </w:r>
      <w:r w:rsidR="001F0DAE">
        <w:rPr>
          <w:rFonts w:ascii="Nunito Sans" w:hAnsi="Nunito Sans" w:cs="Nunito Sans"/>
          <w:sz w:val="28"/>
          <w:szCs w:val="28"/>
          <w:lang w:val="pl-PL"/>
        </w:rPr>
        <w:t>która zwiększy Twoje wsparcie o 25%.</w:t>
      </w:r>
    </w:p>
    <w:p w14:paraId="1237794A" w14:textId="798E5677" w:rsidR="008E1C57" w:rsidRDefault="008E1C57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  <w:r>
        <w:rPr>
          <w:rFonts w:ascii="Nunito Sans" w:hAnsi="Nunito Sans" w:cs="Nunito Sans"/>
          <w:sz w:val="28"/>
          <w:szCs w:val="28"/>
          <w:lang w:val="pl-PL"/>
        </w:rPr>
        <w:t>Dziękuję bardzo za wysłuchanie</w:t>
      </w:r>
      <w:r w:rsidR="00515D5B">
        <w:rPr>
          <w:rFonts w:ascii="Nunito Sans" w:hAnsi="Nunito Sans" w:cs="Nunito Sans"/>
          <w:sz w:val="28"/>
          <w:szCs w:val="28"/>
          <w:lang w:val="pl-PL"/>
        </w:rPr>
        <w:t xml:space="preserve">, </w:t>
      </w:r>
      <w:r w:rsidR="00A853DB">
        <w:rPr>
          <w:rFonts w:ascii="Nunito Sans" w:hAnsi="Nunito Sans" w:cs="Nunito Sans"/>
          <w:sz w:val="28"/>
          <w:szCs w:val="28"/>
          <w:lang w:val="pl-PL"/>
        </w:rPr>
        <w:t xml:space="preserve">i niech Bóg </w:t>
      </w:r>
      <w:r w:rsidR="00B413DC">
        <w:rPr>
          <w:rFonts w:ascii="Nunito Sans" w:hAnsi="Nunito Sans" w:cs="Nunito Sans"/>
          <w:sz w:val="28"/>
          <w:szCs w:val="28"/>
          <w:lang w:val="pl-PL"/>
        </w:rPr>
        <w:t xml:space="preserve">Wam </w:t>
      </w:r>
      <w:r w:rsidR="00A853DB">
        <w:rPr>
          <w:rFonts w:ascii="Nunito Sans" w:hAnsi="Nunito Sans" w:cs="Nunito Sans"/>
          <w:sz w:val="28"/>
          <w:szCs w:val="28"/>
          <w:lang w:val="pl-PL"/>
        </w:rPr>
        <w:t>błogosławi za wspieranie tego dzie</w:t>
      </w:r>
      <w:r w:rsidR="00FF7E79">
        <w:rPr>
          <w:rFonts w:ascii="Nunito Sans" w:hAnsi="Nunito Sans" w:cs="Nunito Sans"/>
          <w:sz w:val="28"/>
          <w:szCs w:val="28"/>
          <w:lang w:val="pl-PL"/>
        </w:rPr>
        <w:t xml:space="preserve">ła. </w:t>
      </w:r>
    </w:p>
    <w:p w14:paraId="64980FAF" w14:textId="389EA18A" w:rsidR="00B413DC" w:rsidRDefault="00B413DC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</w:p>
    <w:p w14:paraId="38A7F35D" w14:textId="77777777" w:rsidR="00B413DC" w:rsidRPr="00084B60" w:rsidRDefault="00B413DC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</w:p>
    <w:p w14:paraId="3FEA197F" w14:textId="77777777" w:rsidR="00D5194C" w:rsidRPr="00084B60" w:rsidRDefault="00D5194C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pl-PL"/>
        </w:rPr>
      </w:pPr>
    </w:p>
    <w:p w14:paraId="2BB0D01B" w14:textId="22B61FAE" w:rsidR="001D3121" w:rsidRPr="00E4013A" w:rsidRDefault="001D312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lastRenderedPageBreak/>
        <w:t>Good morning/evening. I am here to speak to you about the work of Stella Maris</w:t>
      </w:r>
      <w:r w:rsidR="005876F2" w:rsidRPr="00E4013A">
        <w:rPr>
          <w:rFonts w:ascii="Nunito Sans" w:hAnsi="Nunito Sans" w:cs="Nunito Sans"/>
          <w:sz w:val="28"/>
          <w:szCs w:val="28"/>
          <w:lang w:val="en-US"/>
        </w:rPr>
        <w:t xml:space="preserve">, formerly </w:t>
      </w:r>
      <w:r w:rsidRPr="00E4013A">
        <w:rPr>
          <w:rFonts w:ascii="Nunito Sans" w:hAnsi="Nunito Sans" w:cs="Nunito Sans"/>
          <w:sz w:val="28"/>
          <w:szCs w:val="28"/>
          <w:lang w:val="en-US"/>
        </w:rPr>
        <w:t>Apostleship of the Sea</w:t>
      </w:r>
      <w:r w:rsidR="00727563" w:rsidRPr="00E4013A">
        <w:rPr>
          <w:rFonts w:ascii="Nunito Sans" w:hAnsi="Nunito Sans" w:cs="Nunito Sans"/>
          <w:sz w:val="28"/>
          <w:szCs w:val="28"/>
          <w:lang w:val="en-US"/>
        </w:rPr>
        <w:t>, the Catholic church’s maritime charity</w:t>
      </w:r>
    </w:p>
    <w:p w14:paraId="392C6DEE" w14:textId="72D10F38" w:rsidR="001D3121" w:rsidRPr="00E4013A" w:rsidRDefault="001D312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>Seafarers are extremely important to this country. 90% of goods that come here arrive by ship. That is much of the food we eat, the equipment in our hospitals, our phones, cars, petrol, just about everything.</w:t>
      </w:r>
    </w:p>
    <w:p w14:paraId="331DDF79" w14:textId="4BCC20A4" w:rsidR="001D3121" w:rsidRPr="00E4013A" w:rsidRDefault="001D312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>Seafarers work long shifts, seven days a week, often for nine months at a time</w:t>
      </w:r>
      <w:r w:rsidR="00CA5F51" w:rsidRPr="00E4013A">
        <w:rPr>
          <w:rFonts w:ascii="Nunito Sans" w:hAnsi="Nunito Sans" w:cs="Nunito Sans"/>
          <w:sz w:val="28"/>
          <w:szCs w:val="28"/>
          <w:lang w:val="en-US"/>
        </w:rPr>
        <w:t>.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 </w:t>
      </w:r>
      <w:r w:rsidR="00CA5F51" w:rsidRPr="00E4013A">
        <w:rPr>
          <w:rFonts w:ascii="Nunito Sans" w:hAnsi="Nunito Sans" w:cs="Nunito Sans"/>
          <w:sz w:val="28"/>
          <w:szCs w:val="28"/>
          <w:lang w:val="en-US"/>
        </w:rPr>
        <w:t>I</w:t>
      </w:r>
      <w:r w:rsidRPr="00E4013A">
        <w:rPr>
          <w:rFonts w:ascii="Nunito Sans" w:hAnsi="Nunito Sans" w:cs="Nunito Sans"/>
          <w:sz w:val="28"/>
          <w:szCs w:val="28"/>
          <w:lang w:val="en-US"/>
        </w:rPr>
        <w:t>n these times of pandemic, many haven’t been home for over a year. They are far away from their family and loved ones, always at sea or a stranger in a foreign land.</w:t>
      </w:r>
    </w:p>
    <w:p w14:paraId="51FF11FE" w14:textId="5C205B22" w:rsidR="001D3121" w:rsidRPr="00E4013A" w:rsidRDefault="001D312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>And what happens when something goes wrong? When they are exploited or abused? When they are abandoned by their employer or their wages unpaid?</w:t>
      </w:r>
    </w:p>
    <w:p w14:paraId="11DBF087" w14:textId="63AE9AC8" w:rsidR="001D3121" w:rsidRPr="00E4013A" w:rsidRDefault="001D312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This was the case for Jimaster, a 22 year-old seafarer who </w:t>
      </w:r>
      <w:r w:rsidR="00971504" w:rsidRPr="00E4013A">
        <w:rPr>
          <w:rFonts w:ascii="Nunito Sans" w:hAnsi="Nunito Sans" w:cs="Nunito Sans"/>
          <w:sz w:val="28"/>
          <w:szCs w:val="28"/>
          <w:lang w:val="en-US"/>
        </w:rPr>
        <w:t xml:space="preserve">got stranded 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in Uruguay </w:t>
      </w:r>
      <w:r w:rsidR="00CA5F51" w:rsidRPr="00E4013A">
        <w:rPr>
          <w:rFonts w:ascii="Nunito Sans" w:hAnsi="Nunito Sans" w:cs="Nunito Sans"/>
          <w:sz w:val="28"/>
          <w:szCs w:val="28"/>
          <w:lang w:val="en-US"/>
        </w:rPr>
        <w:t xml:space="preserve">during the </w:t>
      </w:r>
      <w:r w:rsidRPr="00E4013A">
        <w:rPr>
          <w:rFonts w:ascii="Nunito Sans" w:hAnsi="Nunito Sans" w:cs="Nunito Sans"/>
          <w:sz w:val="28"/>
          <w:szCs w:val="28"/>
          <w:lang w:val="en-US"/>
        </w:rPr>
        <w:t>pandemic. He had joined a fishing vessel when his father died, so that he could provide for his family</w:t>
      </w:r>
      <w:r w:rsidR="00CA5F51" w:rsidRPr="00E4013A">
        <w:rPr>
          <w:rFonts w:ascii="Nunito Sans" w:hAnsi="Nunito Sans" w:cs="Nunito Sans"/>
          <w:sz w:val="28"/>
          <w:szCs w:val="28"/>
          <w:lang w:val="en-US"/>
        </w:rPr>
        <w:t>.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 </w:t>
      </w:r>
      <w:r w:rsidR="00CA5F51" w:rsidRPr="00E4013A">
        <w:rPr>
          <w:rFonts w:ascii="Nunito Sans" w:hAnsi="Nunito Sans" w:cs="Nunito Sans"/>
          <w:sz w:val="28"/>
          <w:szCs w:val="28"/>
          <w:lang w:val="en-US"/>
        </w:rPr>
        <w:t>B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ut his wages had never been paid and he was confined to his ship, with only a small amount of rice to eat and </w:t>
      </w:r>
      <w:r w:rsidR="00971504" w:rsidRPr="00E4013A">
        <w:rPr>
          <w:rFonts w:ascii="Nunito Sans" w:hAnsi="Nunito Sans" w:cs="Nunito Sans"/>
          <w:sz w:val="28"/>
          <w:szCs w:val="28"/>
          <w:lang w:val="en-US"/>
        </w:rPr>
        <w:t xml:space="preserve">limited 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water. The temperature dropped and </w:t>
      </w:r>
      <w:r w:rsidR="003B6D92" w:rsidRPr="00E4013A">
        <w:rPr>
          <w:rFonts w:ascii="Nunito Sans" w:hAnsi="Nunito Sans" w:cs="Nunito Sans"/>
          <w:sz w:val="28"/>
          <w:szCs w:val="28"/>
          <w:lang w:val="en-US"/>
        </w:rPr>
        <w:t xml:space="preserve">he 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had </w:t>
      </w:r>
      <w:r w:rsidR="003B6D92" w:rsidRPr="00E4013A">
        <w:rPr>
          <w:rFonts w:ascii="Nunito Sans" w:hAnsi="Nunito Sans" w:cs="Nunito Sans"/>
          <w:sz w:val="28"/>
          <w:szCs w:val="28"/>
          <w:lang w:val="en-US"/>
        </w:rPr>
        <w:t xml:space="preserve">no </w:t>
      </w:r>
      <w:r w:rsidRPr="00E4013A">
        <w:rPr>
          <w:rFonts w:ascii="Nunito Sans" w:hAnsi="Nunito Sans" w:cs="Nunito Sans"/>
          <w:sz w:val="28"/>
          <w:szCs w:val="28"/>
          <w:lang w:val="en-US"/>
        </w:rPr>
        <w:t>winter clothing. Two of the crew came down with a fever and he thought he would die.</w:t>
      </w:r>
    </w:p>
    <w:p w14:paraId="2055DC0C" w14:textId="5B43DD1B" w:rsidR="001D3121" w:rsidRPr="00E4013A" w:rsidRDefault="003B6D92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But 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 xml:space="preserve">a Stella Maris chaplain </w:t>
      </w:r>
      <w:r w:rsidR="00CA5F51" w:rsidRPr="00E4013A">
        <w:rPr>
          <w:rFonts w:ascii="Nunito Sans" w:hAnsi="Nunito Sans" w:cs="Nunito Sans"/>
          <w:sz w:val="28"/>
          <w:szCs w:val="28"/>
          <w:lang w:val="en-US"/>
        </w:rPr>
        <w:t>came</w:t>
      </w:r>
      <w:r w:rsidR="00971504" w:rsidRPr="00E4013A">
        <w:rPr>
          <w:rFonts w:ascii="Nunito Sans" w:hAnsi="Nunito Sans" w:cs="Nunito Sans"/>
          <w:sz w:val="28"/>
          <w:szCs w:val="28"/>
          <w:lang w:val="en-US"/>
        </w:rPr>
        <w:t xml:space="preserve"> to the ship</w:t>
      </w:r>
      <w:r w:rsidR="00CA5F51" w:rsidRPr="00E4013A">
        <w:rPr>
          <w:rFonts w:ascii="Nunito Sans" w:hAnsi="Nunito Sans" w:cs="Nunito Sans"/>
          <w:sz w:val="28"/>
          <w:szCs w:val="28"/>
          <w:lang w:val="en-US"/>
        </w:rPr>
        <w:t xml:space="preserve"> 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 xml:space="preserve">with food, clothes, phone cards, and medical supplies. </w:t>
      </w:r>
      <w:r w:rsidR="008024E8" w:rsidRPr="00E4013A">
        <w:rPr>
          <w:rFonts w:ascii="Nunito Sans" w:hAnsi="Nunito Sans" w:cs="Nunito Sans"/>
          <w:sz w:val="28"/>
          <w:szCs w:val="28"/>
          <w:lang w:val="en-US"/>
        </w:rPr>
        <w:t>The</w:t>
      </w:r>
      <w:r w:rsidR="24714836" w:rsidRPr="00E4013A">
        <w:rPr>
          <w:rFonts w:ascii="Nunito Sans" w:hAnsi="Nunito Sans" w:cs="Nunito Sans"/>
          <w:sz w:val="28"/>
          <w:szCs w:val="28"/>
          <w:lang w:val="en-US"/>
        </w:rPr>
        <w:t xml:space="preserve"> chaplain 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>worked with the port authorities and ship owners and eventually managed to get Jimaster home to his family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 in the Philippines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 xml:space="preserve">. He </w:t>
      </w:r>
      <w:r w:rsidR="00727563" w:rsidRPr="00E4013A">
        <w:rPr>
          <w:rFonts w:ascii="Nunito Sans" w:hAnsi="Nunito Sans" w:cs="Nunito Sans"/>
          <w:sz w:val="28"/>
          <w:szCs w:val="28"/>
          <w:lang w:val="en-US"/>
        </w:rPr>
        <w:t xml:space="preserve">believes 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>that</w:t>
      </w:r>
      <w:r w:rsidR="00727563" w:rsidRPr="00E4013A">
        <w:rPr>
          <w:rFonts w:ascii="Nunito Sans" w:hAnsi="Nunito Sans" w:cs="Nunito Sans"/>
          <w:sz w:val="28"/>
          <w:szCs w:val="28"/>
          <w:lang w:val="en-US"/>
        </w:rPr>
        <w:t>,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 xml:space="preserve"> without Stella Maris, he would most likely be dead.</w:t>
      </w:r>
    </w:p>
    <w:p w14:paraId="098B7768" w14:textId="4A5E5E77" w:rsidR="001D3121" w:rsidRPr="00E4013A" w:rsidRDefault="001D312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For hundreds of seafarers like Jimaster, a ship visit from Stella Maris </w:t>
      </w:r>
      <w:r w:rsidR="00727563" w:rsidRPr="00E4013A">
        <w:rPr>
          <w:rFonts w:ascii="Nunito Sans" w:hAnsi="Nunito Sans" w:cs="Nunito Sans"/>
          <w:sz w:val="28"/>
          <w:szCs w:val="28"/>
          <w:lang w:val="en-US"/>
        </w:rPr>
        <w:t>provides critical support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.  </w:t>
      </w:r>
    </w:p>
    <w:p w14:paraId="1C12F31C" w14:textId="1D60A73D" w:rsidR="001D3121" w:rsidRPr="00E4013A" w:rsidRDefault="003C2544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eastAsia="Arial" w:hAnsi="Nunito Sans" w:cs="Arial"/>
          <w:sz w:val="28"/>
          <w:szCs w:val="28"/>
        </w:rPr>
        <w:t>Stella Maris chaplains and volunteers are working in ports up and down th</w:t>
      </w:r>
      <w:r w:rsidR="00971504" w:rsidRPr="00E4013A">
        <w:rPr>
          <w:rFonts w:ascii="Nunito Sans" w:eastAsia="Arial" w:hAnsi="Nunito Sans" w:cs="Arial"/>
          <w:sz w:val="28"/>
          <w:szCs w:val="28"/>
        </w:rPr>
        <w:t>is</w:t>
      </w:r>
      <w:r w:rsidRPr="00E4013A">
        <w:rPr>
          <w:rFonts w:ascii="Nunito Sans" w:eastAsia="Arial" w:hAnsi="Nunito Sans" w:cs="Arial"/>
          <w:sz w:val="28"/>
          <w:szCs w:val="28"/>
        </w:rPr>
        <w:t xml:space="preserve"> country and across the world. This weekend they will be out visiting seafarers as usual.</w:t>
      </w:r>
      <w:r w:rsidRPr="00E4013A">
        <w:rPr>
          <w:rFonts w:ascii="Arial" w:eastAsia="Arial" w:hAnsi="Arial" w:cs="Arial"/>
          <w:sz w:val="28"/>
          <w:szCs w:val="28"/>
        </w:rPr>
        <w:t xml:space="preserve">  </w:t>
      </w:r>
      <w:r w:rsidR="003B6D92" w:rsidRPr="00E4013A">
        <w:rPr>
          <w:rFonts w:ascii="Nunito Sans" w:hAnsi="Nunito Sans" w:cs="Nunito Sans"/>
          <w:sz w:val="28"/>
          <w:szCs w:val="28"/>
          <w:lang w:val="en-US"/>
        </w:rPr>
        <w:t xml:space="preserve">They 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 xml:space="preserve">welcome the stranger, in line with Jesus’s instruction in today’s Gospel.  In the good times, </w:t>
      </w:r>
      <w:r w:rsidR="00727563" w:rsidRPr="00E4013A">
        <w:rPr>
          <w:rFonts w:ascii="Nunito Sans" w:hAnsi="Nunito Sans" w:cs="Nunito Sans"/>
          <w:sz w:val="28"/>
          <w:szCs w:val="28"/>
          <w:lang w:val="en-US"/>
        </w:rPr>
        <w:t xml:space="preserve">they 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 xml:space="preserve">provide seafarers with </w:t>
      </w:r>
      <w:r w:rsidR="003B6D92" w:rsidRPr="00E4013A">
        <w:rPr>
          <w:rFonts w:ascii="Nunito Sans" w:hAnsi="Nunito Sans" w:cs="Nunito Sans"/>
          <w:sz w:val="28"/>
          <w:szCs w:val="28"/>
          <w:lang w:val="en-US"/>
        </w:rPr>
        <w:t xml:space="preserve">faith resources, warm clothing, 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 xml:space="preserve">SIM cards so they can talk to their families </w:t>
      </w:r>
      <w:r w:rsidR="00727563" w:rsidRPr="00E4013A">
        <w:rPr>
          <w:rFonts w:ascii="Nunito Sans" w:hAnsi="Nunito Sans" w:cs="Nunito Sans"/>
          <w:sz w:val="28"/>
          <w:szCs w:val="28"/>
          <w:lang w:val="en-US"/>
        </w:rPr>
        <w:t>back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 xml:space="preserve"> home, and help </w:t>
      </w:r>
      <w:r w:rsidR="005876F2" w:rsidRPr="00E4013A">
        <w:rPr>
          <w:rFonts w:ascii="Nunito Sans" w:hAnsi="Nunito Sans" w:cs="Nunito Sans"/>
          <w:sz w:val="28"/>
          <w:szCs w:val="28"/>
          <w:lang w:val="en-US"/>
        </w:rPr>
        <w:t xml:space="preserve">them 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 xml:space="preserve">to get to confession or Mass, or to the local shops. And in the bad times, </w:t>
      </w:r>
      <w:r w:rsidR="002A7213" w:rsidRPr="00E4013A">
        <w:rPr>
          <w:rFonts w:ascii="Nunito Sans" w:hAnsi="Nunito Sans" w:cs="Nunito Sans"/>
          <w:sz w:val="28"/>
          <w:szCs w:val="28"/>
          <w:lang w:val="en-US"/>
        </w:rPr>
        <w:t xml:space="preserve">as in Jimaster’s case, </w:t>
      </w:r>
      <w:r w:rsidR="00727563" w:rsidRPr="00E4013A">
        <w:rPr>
          <w:rFonts w:ascii="Nunito Sans" w:hAnsi="Nunito Sans" w:cs="Nunito Sans"/>
          <w:sz w:val="28"/>
          <w:szCs w:val="28"/>
          <w:lang w:val="en-US"/>
        </w:rPr>
        <w:t>they</w:t>
      </w:r>
      <w:r w:rsidR="001D3121" w:rsidRPr="00E4013A">
        <w:rPr>
          <w:rFonts w:ascii="Nunito Sans" w:hAnsi="Nunito Sans" w:cs="Nunito Sans"/>
          <w:sz w:val="28"/>
          <w:szCs w:val="28"/>
          <w:lang w:val="en-US"/>
        </w:rPr>
        <w:t xml:space="preserve"> do so much more</w:t>
      </w:r>
      <w:r w:rsidR="005876F2" w:rsidRPr="00E4013A">
        <w:rPr>
          <w:rFonts w:ascii="Nunito Sans" w:hAnsi="Nunito Sans" w:cs="Nunito Sans"/>
          <w:sz w:val="28"/>
          <w:szCs w:val="28"/>
          <w:lang w:val="en-US"/>
        </w:rPr>
        <w:t>.</w:t>
      </w:r>
    </w:p>
    <w:p w14:paraId="05D729AF" w14:textId="1725448C" w:rsidR="001D3121" w:rsidRPr="00E4013A" w:rsidRDefault="001D312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But </w:t>
      </w:r>
      <w:r w:rsidR="00727563" w:rsidRPr="00E4013A">
        <w:rPr>
          <w:rFonts w:ascii="Nunito Sans" w:hAnsi="Nunito Sans" w:cs="Nunito Sans"/>
          <w:sz w:val="28"/>
          <w:szCs w:val="28"/>
          <w:lang w:val="en-US"/>
        </w:rPr>
        <w:t>they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 can’t do it without you</w:t>
      </w:r>
      <w:r w:rsidR="00CA5F51" w:rsidRPr="00E4013A">
        <w:rPr>
          <w:rFonts w:ascii="Nunito Sans" w:hAnsi="Nunito Sans" w:cs="Nunito Sans"/>
          <w:sz w:val="28"/>
          <w:szCs w:val="28"/>
          <w:lang w:val="en-US"/>
        </w:rPr>
        <w:t xml:space="preserve">r </w:t>
      </w:r>
      <w:r w:rsidR="003B6D92" w:rsidRPr="00E4013A">
        <w:rPr>
          <w:rFonts w:ascii="Nunito Sans" w:hAnsi="Nunito Sans" w:cs="Nunito Sans"/>
          <w:sz w:val="28"/>
          <w:szCs w:val="28"/>
          <w:lang w:val="en-US"/>
        </w:rPr>
        <w:t>support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. Your prayers and generous donations ensure </w:t>
      </w:r>
      <w:r w:rsidR="00727563" w:rsidRPr="00E4013A">
        <w:rPr>
          <w:rFonts w:ascii="Nunito Sans" w:hAnsi="Nunito Sans" w:cs="Nunito Sans"/>
          <w:sz w:val="28"/>
          <w:szCs w:val="28"/>
          <w:lang w:val="en-US"/>
        </w:rPr>
        <w:t>Stella Maris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 can continue to welcome the strangers in our ports, and be there for seafarers like Jimaster when they need </w:t>
      </w:r>
      <w:r w:rsidR="00A235BD" w:rsidRPr="00E4013A">
        <w:rPr>
          <w:rFonts w:ascii="Nunito Sans" w:hAnsi="Nunito Sans" w:cs="Nunito Sans"/>
          <w:sz w:val="28"/>
          <w:szCs w:val="28"/>
          <w:lang w:val="en-US"/>
        </w:rPr>
        <w:t>assistance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. </w:t>
      </w:r>
      <w:r w:rsidR="00727563" w:rsidRPr="00E4013A">
        <w:rPr>
          <w:rFonts w:ascii="Nunito Sans" w:hAnsi="Nunito Sans" w:cs="Nunito Sans"/>
          <w:sz w:val="28"/>
          <w:szCs w:val="28"/>
          <w:lang w:val="en-US"/>
        </w:rPr>
        <w:t xml:space="preserve"> You can help in two ways. </w:t>
      </w:r>
    </w:p>
    <w:p w14:paraId="480A9212" w14:textId="0BC3627D" w:rsidR="001D3121" w:rsidRPr="00E4013A" w:rsidRDefault="001D312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>Firstly, please remember seafarers and fishers in your prayers. Thank God for them and the vital role they play in our lives, often working in difficult</w:t>
      </w:r>
      <w:r w:rsidR="00971504" w:rsidRPr="00E4013A">
        <w:rPr>
          <w:rFonts w:ascii="Nunito Sans" w:hAnsi="Nunito Sans" w:cs="Nunito Sans"/>
          <w:sz w:val="28"/>
          <w:szCs w:val="28"/>
          <w:lang w:val="en-US"/>
        </w:rPr>
        <w:t xml:space="preserve">, </w:t>
      </w: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hazardous conditions and harsh weather. </w:t>
      </w:r>
    </w:p>
    <w:p w14:paraId="5892A823" w14:textId="61A60EA7" w:rsidR="001D3121" w:rsidRPr="00E4013A" w:rsidRDefault="001D312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>Secondly, please could you kindly give a donation? Your gift will help Stella Maris chaplains welcome seafarers who may be stranded and who may not have seen their families for months. Your support will be a generous expression of God’s love, giving help to these key workers and hospitality to strangers.</w:t>
      </w:r>
    </w:p>
    <w:p w14:paraId="0D491A43" w14:textId="77777777" w:rsidR="001D3121" w:rsidRPr="00E4013A" w:rsidRDefault="001D312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You can donate in one of three ways: </w:t>
      </w:r>
    </w:p>
    <w:p w14:paraId="4881441F" w14:textId="77777777" w:rsidR="001D3121" w:rsidRPr="00E4013A" w:rsidRDefault="001D3121" w:rsidP="001D3121">
      <w:pPr>
        <w:autoSpaceDE w:val="0"/>
        <w:autoSpaceDN w:val="0"/>
        <w:adjustRightInd w:val="0"/>
        <w:ind w:left="72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use the giving envelope provided </w:t>
      </w:r>
    </w:p>
    <w:p w14:paraId="221F338D" w14:textId="77777777" w:rsidR="001D3121" w:rsidRPr="00E4013A" w:rsidRDefault="001D3121" w:rsidP="001D3121">
      <w:pPr>
        <w:autoSpaceDE w:val="0"/>
        <w:autoSpaceDN w:val="0"/>
        <w:adjustRightInd w:val="0"/>
        <w:ind w:left="72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 xml:space="preserve">text SEA to 70460 to donate £5 </w:t>
      </w:r>
    </w:p>
    <w:p w14:paraId="22097D58" w14:textId="77777777" w:rsidR="001D3121" w:rsidRPr="00E4013A" w:rsidRDefault="001D3121" w:rsidP="001D3121">
      <w:pPr>
        <w:autoSpaceDE w:val="0"/>
        <w:autoSpaceDN w:val="0"/>
        <w:adjustRightInd w:val="0"/>
        <w:ind w:left="72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>give via the website: www.stellamaris.org.uk/donate</w:t>
      </w:r>
    </w:p>
    <w:p w14:paraId="611A59A1" w14:textId="3A8D142E" w:rsidR="001D3121" w:rsidRPr="00E4013A" w:rsidRDefault="001D3121" w:rsidP="001D3121">
      <w:pPr>
        <w:autoSpaceDE w:val="0"/>
        <w:autoSpaceDN w:val="0"/>
        <w:adjustRightInd w:val="0"/>
        <w:rPr>
          <w:rFonts w:ascii="Nunito Sans" w:hAnsi="Nunito Sans" w:cs="Nunito Sans"/>
          <w:sz w:val="28"/>
          <w:szCs w:val="28"/>
          <w:lang w:val="en-US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>If you are a taxpayer, please complete the Gift Aid section to increase your donation by 25%.</w:t>
      </w:r>
    </w:p>
    <w:p w14:paraId="0E875D37" w14:textId="0DD18A52" w:rsidR="00046828" w:rsidRPr="00E4013A" w:rsidRDefault="001D3121" w:rsidP="001D3121">
      <w:pPr>
        <w:rPr>
          <w:sz w:val="28"/>
          <w:szCs w:val="28"/>
        </w:rPr>
      </w:pPr>
      <w:r w:rsidRPr="00E4013A">
        <w:rPr>
          <w:rFonts w:ascii="Nunito Sans" w:hAnsi="Nunito Sans" w:cs="Nunito Sans"/>
          <w:sz w:val="28"/>
          <w:szCs w:val="28"/>
          <w:lang w:val="en-US"/>
        </w:rPr>
        <w:t>Thank you for listening and may God bless you for your support of this work.</w:t>
      </w:r>
    </w:p>
    <w:sectPr w:rsidR="00046828" w:rsidRPr="00E401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LI0MzQxNbU0tbBU0lEKTi0uzszPAykwqgUAi3yamiwAAAA="/>
  </w:docVars>
  <w:rsids>
    <w:rsidRoot w:val="001D3121"/>
    <w:rsid w:val="00006D69"/>
    <w:rsid w:val="00015089"/>
    <w:rsid w:val="000166D5"/>
    <w:rsid w:val="000324CF"/>
    <w:rsid w:val="00036598"/>
    <w:rsid w:val="00046828"/>
    <w:rsid w:val="00057527"/>
    <w:rsid w:val="000610EF"/>
    <w:rsid w:val="00065869"/>
    <w:rsid w:val="000837FE"/>
    <w:rsid w:val="00084B60"/>
    <w:rsid w:val="000878F2"/>
    <w:rsid w:val="000A63C6"/>
    <w:rsid w:val="000B2C6B"/>
    <w:rsid w:val="000B5AF7"/>
    <w:rsid w:val="000C6507"/>
    <w:rsid w:val="00114F54"/>
    <w:rsid w:val="00120B05"/>
    <w:rsid w:val="001330C7"/>
    <w:rsid w:val="001530B8"/>
    <w:rsid w:val="00154ADF"/>
    <w:rsid w:val="00193A02"/>
    <w:rsid w:val="001B29EA"/>
    <w:rsid w:val="001B63EE"/>
    <w:rsid w:val="001C1B28"/>
    <w:rsid w:val="001C3537"/>
    <w:rsid w:val="001D19D8"/>
    <w:rsid w:val="001D3121"/>
    <w:rsid w:val="001F0DAE"/>
    <w:rsid w:val="001F74C7"/>
    <w:rsid w:val="00200D96"/>
    <w:rsid w:val="00205EB7"/>
    <w:rsid w:val="00207F23"/>
    <w:rsid w:val="00215AF7"/>
    <w:rsid w:val="00221A6D"/>
    <w:rsid w:val="002220C8"/>
    <w:rsid w:val="00246A1A"/>
    <w:rsid w:val="00251E04"/>
    <w:rsid w:val="002624D0"/>
    <w:rsid w:val="00296FAC"/>
    <w:rsid w:val="002A7213"/>
    <w:rsid w:val="002B5D49"/>
    <w:rsid w:val="002C728E"/>
    <w:rsid w:val="002D0CD9"/>
    <w:rsid w:val="002F192C"/>
    <w:rsid w:val="0030550B"/>
    <w:rsid w:val="00312456"/>
    <w:rsid w:val="00314D98"/>
    <w:rsid w:val="00320A74"/>
    <w:rsid w:val="003317A2"/>
    <w:rsid w:val="00346615"/>
    <w:rsid w:val="00360623"/>
    <w:rsid w:val="00370DD5"/>
    <w:rsid w:val="00374684"/>
    <w:rsid w:val="003B6D92"/>
    <w:rsid w:val="003B717E"/>
    <w:rsid w:val="003C2544"/>
    <w:rsid w:val="003D3E91"/>
    <w:rsid w:val="003E51B1"/>
    <w:rsid w:val="00421A31"/>
    <w:rsid w:val="00427FC5"/>
    <w:rsid w:val="00435349"/>
    <w:rsid w:val="004368A6"/>
    <w:rsid w:val="00467CDC"/>
    <w:rsid w:val="004779C3"/>
    <w:rsid w:val="00491141"/>
    <w:rsid w:val="004972A7"/>
    <w:rsid w:val="004A1120"/>
    <w:rsid w:val="004D0CAC"/>
    <w:rsid w:val="004D5337"/>
    <w:rsid w:val="004F68AD"/>
    <w:rsid w:val="00515D5B"/>
    <w:rsid w:val="00530C72"/>
    <w:rsid w:val="00530E13"/>
    <w:rsid w:val="00543EBE"/>
    <w:rsid w:val="00554105"/>
    <w:rsid w:val="00575DBC"/>
    <w:rsid w:val="005876F2"/>
    <w:rsid w:val="005A3E63"/>
    <w:rsid w:val="005D571A"/>
    <w:rsid w:val="00614605"/>
    <w:rsid w:val="00616ED4"/>
    <w:rsid w:val="00621335"/>
    <w:rsid w:val="006253C0"/>
    <w:rsid w:val="0064119E"/>
    <w:rsid w:val="006414D4"/>
    <w:rsid w:val="00650DCA"/>
    <w:rsid w:val="00653AAD"/>
    <w:rsid w:val="0065458E"/>
    <w:rsid w:val="006567ED"/>
    <w:rsid w:val="00672182"/>
    <w:rsid w:val="006E1EC6"/>
    <w:rsid w:val="006F1187"/>
    <w:rsid w:val="00725AEE"/>
    <w:rsid w:val="00727563"/>
    <w:rsid w:val="00780105"/>
    <w:rsid w:val="007B14FA"/>
    <w:rsid w:val="007B724B"/>
    <w:rsid w:val="007C03D9"/>
    <w:rsid w:val="007C3B6D"/>
    <w:rsid w:val="007C6B50"/>
    <w:rsid w:val="007D08DC"/>
    <w:rsid w:val="007D3280"/>
    <w:rsid w:val="007F4211"/>
    <w:rsid w:val="007F5763"/>
    <w:rsid w:val="008024E8"/>
    <w:rsid w:val="008206A4"/>
    <w:rsid w:val="00866138"/>
    <w:rsid w:val="00874D8A"/>
    <w:rsid w:val="008752A0"/>
    <w:rsid w:val="00875D3E"/>
    <w:rsid w:val="0089306A"/>
    <w:rsid w:val="00894D41"/>
    <w:rsid w:val="008E1C57"/>
    <w:rsid w:val="008E59A3"/>
    <w:rsid w:val="00905F1F"/>
    <w:rsid w:val="00907652"/>
    <w:rsid w:val="00937FC4"/>
    <w:rsid w:val="00971504"/>
    <w:rsid w:val="009B79AA"/>
    <w:rsid w:val="009D7DBD"/>
    <w:rsid w:val="009E251D"/>
    <w:rsid w:val="00A05CA8"/>
    <w:rsid w:val="00A10DC9"/>
    <w:rsid w:val="00A122F5"/>
    <w:rsid w:val="00A235BD"/>
    <w:rsid w:val="00A3331C"/>
    <w:rsid w:val="00A735A4"/>
    <w:rsid w:val="00A77633"/>
    <w:rsid w:val="00A853DB"/>
    <w:rsid w:val="00AA1857"/>
    <w:rsid w:val="00AE1775"/>
    <w:rsid w:val="00AF33D3"/>
    <w:rsid w:val="00B0505D"/>
    <w:rsid w:val="00B21D3C"/>
    <w:rsid w:val="00B24B35"/>
    <w:rsid w:val="00B26FD6"/>
    <w:rsid w:val="00B31469"/>
    <w:rsid w:val="00B413DC"/>
    <w:rsid w:val="00B53E33"/>
    <w:rsid w:val="00B85052"/>
    <w:rsid w:val="00B93306"/>
    <w:rsid w:val="00B93FEE"/>
    <w:rsid w:val="00BB091E"/>
    <w:rsid w:val="00BC2EA4"/>
    <w:rsid w:val="00BE4B3D"/>
    <w:rsid w:val="00BF01CF"/>
    <w:rsid w:val="00C27588"/>
    <w:rsid w:val="00C50801"/>
    <w:rsid w:val="00C54E15"/>
    <w:rsid w:val="00C6033F"/>
    <w:rsid w:val="00C67EFB"/>
    <w:rsid w:val="00C7485E"/>
    <w:rsid w:val="00C7725C"/>
    <w:rsid w:val="00C842CE"/>
    <w:rsid w:val="00C9358E"/>
    <w:rsid w:val="00CA5F51"/>
    <w:rsid w:val="00CD0289"/>
    <w:rsid w:val="00CD4AC8"/>
    <w:rsid w:val="00CF616E"/>
    <w:rsid w:val="00D204D0"/>
    <w:rsid w:val="00D234BD"/>
    <w:rsid w:val="00D23C7C"/>
    <w:rsid w:val="00D36348"/>
    <w:rsid w:val="00D5194C"/>
    <w:rsid w:val="00D550E1"/>
    <w:rsid w:val="00D83A51"/>
    <w:rsid w:val="00D928A1"/>
    <w:rsid w:val="00DB6115"/>
    <w:rsid w:val="00DD4034"/>
    <w:rsid w:val="00DF33D6"/>
    <w:rsid w:val="00E30022"/>
    <w:rsid w:val="00E4013A"/>
    <w:rsid w:val="00E56D8D"/>
    <w:rsid w:val="00E7631F"/>
    <w:rsid w:val="00EA0B98"/>
    <w:rsid w:val="00EF5FE8"/>
    <w:rsid w:val="00F24242"/>
    <w:rsid w:val="00F27987"/>
    <w:rsid w:val="00F40755"/>
    <w:rsid w:val="00F90B42"/>
    <w:rsid w:val="00FD2857"/>
    <w:rsid w:val="00FE0E2A"/>
    <w:rsid w:val="00FF7E79"/>
    <w:rsid w:val="24714836"/>
    <w:rsid w:val="3D81F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EEA1B"/>
  <w15:chartTrackingRefBased/>
  <w15:docId w15:val="{30CD614D-3A6D-4481-87AB-8837DBF71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yperlink1">
    <w:name w:val="Hyperlink 1"/>
    <w:uiPriority w:val="99"/>
    <w:rsid w:val="001D3121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24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24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24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24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24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6EC9A07B3F0E4BBA6DF905810EC752" ma:contentTypeVersion="18" ma:contentTypeDescription="Create a new document." ma:contentTypeScope="" ma:versionID="a756a5aeda80093e3c608b68e110335d">
  <xsd:schema xmlns:xsd="http://www.w3.org/2001/XMLSchema" xmlns:xs="http://www.w3.org/2001/XMLSchema" xmlns:p="http://schemas.microsoft.com/office/2006/metadata/properties" xmlns:ns2="5a15d291-ef86-4dbf-aa28-4e2ac9e50ff8" xmlns:ns3="8f469d73-179e-4013-ac27-4298fdd4633f" targetNamespace="http://schemas.microsoft.com/office/2006/metadata/properties" ma:root="true" ma:fieldsID="49d82fcb79d22c1ec6f2049d89e1198c" ns2:_="" ns3:_="">
    <xsd:import namespace="5a15d291-ef86-4dbf-aa28-4e2ac9e50ff8"/>
    <xsd:import namespace="8f469d73-179e-4013-ac27-4298fdd463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ProjectedDateofIncome" minOccurs="0"/>
                <xsd:element ref="ns2:CLOSED" minOccurs="0"/>
                <xsd:element ref="ns3:SharedWithUsers" minOccurs="0"/>
                <xsd:element ref="ns3:SharedWithDetails" minOccurs="0"/>
                <xsd:element ref="ns2:TotalIncome" minOccurs="0"/>
                <xsd:element ref="ns2:additional_x0020_info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15d291-ef86-4dbf-aa28-4e2ac9e50f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ProjectedDateofIncome" ma:index="18" nillable="true" ma:displayName="Projected Date of Income" ma:format="Dropdown" ma:internalName="ProjectedDateofIncome">
      <xsd:simpleType>
        <xsd:restriction base="dms:Text">
          <xsd:maxLength value="255"/>
        </xsd:restriction>
      </xsd:simpleType>
    </xsd:element>
    <xsd:element name="CLOSED" ma:index="19" nillable="true" ma:displayName="CLOSED" ma:format="Dropdown" ma:internalName="CLOSED">
      <xsd:simpleType>
        <xsd:restriction base="dms:Text">
          <xsd:maxLength value="255"/>
        </xsd:restriction>
      </xsd:simpleType>
    </xsd:element>
    <xsd:element name="TotalIncome" ma:index="22" nillable="true" ma:displayName="Total Income" ma:format="Dropdown" ma:internalName="TotalIncome">
      <xsd:simpleType>
        <xsd:restriction base="dms:Text">
          <xsd:maxLength value="255"/>
        </xsd:restriction>
      </xsd:simpleType>
    </xsd:element>
    <xsd:element name="additional_x0020_info" ma:index="23" nillable="true" ma:displayName="additional info" ma:internalName="additional_x0020_info">
      <xsd:simpleType>
        <xsd:restriction base="dms:Text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69d73-179e-4013-ac27-4298fdd4633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dditional_x0020_info xmlns="5a15d291-ef86-4dbf-aa28-4e2ac9e50ff8" xsi:nil="true"/>
    <CLOSED xmlns="5a15d291-ef86-4dbf-aa28-4e2ac9e50ff8" xsi:nil="true"/>
    <ProjectedDateofIncome xmlns="5a15d291-ef86-4dbf-aa28-4e2ac9e50ff8" xsi:nil="true"/>
    <TotalIncome xmlns="5a15d291-ef86-4dbf-aa28-4e2ac9e50ff8" xsi:nil="true"/>
  </documentManagement>
</p:properties>
</file>

<file path=customXml/itemProps1.xml><?xml version="1.0" encoding="utf-8"?>
<ds:datastoreItem xmlns:ds="http://schemas.openxmlformats.org/officeDocument/2006/customXml" ds:itemID="{684CD562-95EA-4726-B883-EC409DA314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8B692C-54A7-46F3-B030-5A0F8866D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15d291-ef86-4dbf-aa28-4e2ac9e50ff8"/>
    <ds:schemaRef ds:uri="8f469d73-179e-4013-ac27-4298fdd463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5CB8DE-9A81-4646-8B45-FE85A657FF7D}">
  <ds:schemaRefs>
    <ds:schemaRef ds:uri="http://schemas.microsoft.com/office/2006/metadata/properties"/>
    <ds:schemaRef ds:uri="http://schemas.microsoft.com/office/infopath/2007/PartnerControls"/>
    <ds:schemaRef ds:uri="5a15d291-ef86-4dbf-aa28-4e2ac9e50f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62</Words>
  <Characters>5488</Characters>
  <Application>Microsoft Office Word</Application>
  <DocSecurity>0</DocSecurity>
  <Lines>45</Lines>
  <Paragraphs>12</Paragraphs>
  <ScaleCrop>false</ScaleCrop>
  <Company/>
  <LinksUpToDate>false</LinksUpToDate>
  <CharactersWithSpaces>6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Eustace</dc:creator>
  <cp:keywords/>
  <dc:description/>
  <cp:lastModifiedBy>Sarah Eustace</cp:lastModifiedBy>
  <cp:revision>2</cp:revision>
  <dcterms:created xsi:type="dcterms:W3CDTF">2021-06-23T06:26:00Z</dcterms:created>
  <dcterms:modified xsi:type="dcterms:W3CDTF">2021-06-23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6EC9A07B3F0E4BBA6DF905810EC752</vt:lpwstr>
  </property>
</Properties>
</file>